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484A" w:rsidRDefault="00D3484A" w:rsidP="002B1428">
      <w:pPr>
        <w:rPr>
          <w:lang w:val="uk-UA"/>
        </w:rPr>
      </w:pPr>
      <w:r>
        <w:rPr>
          <w:lang w:val="uk-UA"/>
        </w:rPr>
        <w:t>Створюємо додаток</w:t>
      </w:r>
    </w:p>
    <w:p w:rsidR="00D3484A" w:rsidRPr="00EA33B0" w:rsidRDefault="00D3484A" w:rsidP="00D3484A">
      <w:pPr>
        <w:pBdr>
          <w:top w:val="single" w:sz="6" w:space="0" w:color="DDDDDD"/>
          <w:left w:val="single" w:sz="6" w:space="12" w:color="DDDDDD"/>
          <w:bottom w:val="single" w:sz="6" w:space="0" w:color="DDDDDD"/>
          <w:right w:val="single" w:sz="6" w:space="12" w:color="DDDDDD"/>
        </w:pBdr>
        <w:shd w:val="clear" w:color="auto" w:fill="27272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rPr>
          <w:rFonts w:ascii="Consolas" w:eastAsia="Times New Roman" w:hAnsi="Consolas" w:cs="Courier New"/>
          <w:color w:val="000000"/>
          <w:sz w:val="21"/>
          <w:szCs w:val="21"/>
          <w:lang w:eastAsia="ru-UA"/>
        </w:rPr>
      </w:pPr>
      <w:r w:rsidRPr="00EA33B0">
        <w:rPr>
          <w:rFonts w:ascii="Consolas" w:eastAsia="Times New Roman" w:hAnsi="Consolas" w:cs="Courier New"/>
          <w:color w:val="4FBF40"/>
          <w:sz w:val="20"/>
          <w:szCs w:val="20"/>
          <w:lang w:eastAsia="ru-UA"/>
        </w:rPr>
        <w:t>express --view=</w:t>
      </w:r>
      <w:r>
        <w:rPr>
          <w:rFonts w:ascii="Consolas" w:eastAsia="Times New Roman" w:hAnsi="Consolas" w:cs="Courier New"/>
          <w:color w:val="4FBF40"/>
          <w:sz w:val="20"/>
          <w:szCs w:val="20"/>
          <w:lang w:val="en-US" w:eastAsia="ru-UA"/>
        </w:rPr>
        <w:t>ejs</w:t>
      </w:r>
      <w:r w:rsidRPr="00EA33B0">
        <w:rPr>
          <w:rFonts w:ascii="Consolas" w:eastAsia="Times New Roman" w:hAnsi="Consolas" w:cs="Courier New"/>
          <w:color w:val="4FBF40"/>
          <w:sz w:val="20"/>
          <w:szCs w:val="20"/>
          <w:lang w:eastAsia="ru-UA"/>
        </w:rPr>
        <w:t xml:space="preserve"> myapp</w:t>
      </w:r>
    </w:p>
    <w:p w:rsidR="00D3484A" w:rsidRPr="00F774CC" w:rsidRDefault="00D3484A" w:rsidP="00D3484A">
      <w:pPr>
        <w:pBdr>
          <w:top w:val="single" w:sz="6" w:space="0" w:color="DDDDDD"/>
          <w:left w:val="single" w:sz="6" w:space="12" w:color="DDDDDD"/>
          <w:bottom w:val="single" w:sz="6" w:space="0" w:color="DDDDDD"/>
          <w:right w:val="single" w:sz="6" w:space="12" w:color="DDDDDD"/>
        </w:pBdr>
        <w:shd w:val="clear" w:color="auto" w:fill="27272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rPr>
          <w:rFonts w:ascii="Consolas" w:eastAsia="Times New Roman" w:hAnsi="Consolas" w:cs="Courier New"/>
          <w:color w:val="4FBF40"/>
          <w:sz w:val="20"/>
          <w:szCs w:val="20"/>
          <w:lang w:eastAsia="ru-UA"/>
        </w:rPr>
      </w:pPr>
      <w:r w:rsidRPr="00F774CC">
        <w:rPr>
          <w:rFonts w:ascii="Consolas" w:eastAsia="Times New Roman" w:hAnsi="Consolas" w:cs="Courier New"/>
          <w:color w:val="4FBF40"/>
          <w:sz w:val="20"/>
          <w:szCs w:val="20"/>
          <w:lang w:eastAsia="ru-UA"/>
        </w:rPr>
        <w:t>cd myapp</w:t>
      </w:r>
    </w:p>
    <w:p w:rsidR="00D3484A" w:rsidRPr="00F774CC" w:rsidRDefault="00D3484A" w:rsidP="00D3484A">
      <w:pPr>
        <w:pBdr>
          <w:top w:val="single" w:sz="6" w:space="0" w:color="DDDDDD"/>
          <w:left w:val="single" w:sz="6" w:space="12" w:color="DDDDDD"/>
          <w:bottom w:val="single" w:sz="6" w:space="0" w:color="DDDDDD"/>
          <w:right w:val="single" w:sz="6" w:space="12" w:color="DDDDDD"/>
        </w:pBdr>
        <w:shd w:val="clear" w:color="auto" w:fill="27272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rPr>
          <w:rFonts w:ascii="Consolas" w:eastAsia="Times New Roman" w:hAnsi="Consolas" w:cs="Courier New"/>
          <w:color w:val="000000"/>
          <w:sz w:val="21"/>
          <w:szCs w:val="21"/>
          <w:lang w:eastAsia="ru-UA"/>
        </w:rPr>
      </w:pPr>
      <w:r w:rsidRPr="00F774CC">
        <w:rPr>
          <w:rFonts w:ascii="Consolas" w:eastAsia="Times New Roman" w:hAnsi="Consolas" w:cs="Courier New"/>
          <w:color w:val="4FBF40"/>
          <w:sz w:val="20"/>
          <w:szCs w:val="20"/>
          <w:lang w:eastAsia="ru-UA"/>
        </w:rPr>
        <w:t>npm install</w:t>
      </w:r>
    </w:p>
    <w:p w:rsidR="00D3484A" w:rsidRDefault="00D3484A" w:rsidP="00D3484A">
      <w:pPr>
        <w:pStyle w:val="HTML"/>
        <w:pBdr>
          <w:top w:val="single" w:sz="6" w:space="0" w:color="DDDDDD"/>
          <w:left w:val="single" w:sz="6" w:space="12" w:color="DDDDDD"/>
          <w:bottom w:val="single" w:sz="6" w:space="0" w:color="DDDDDD"/>
          <w:right w:val="single" w:sz="6" w:space="12" w:color="DDDDDD"/>
        </w:pBdr>
        <w:shd w:val="clear" w:color="auto" w:fill="272727"/>
        <w:spacing w:before="120" w:after="120"/>
        <w:rPr>
          <w:rFonts w:ascii="Consolas" w:hAnsi="Consolas"/>
          <w:color w:val="000000"/>
          <w:sz w:val="21"/>
          <w:szCs w:val="21"/>
        </w:rPr>
      </w:pPr>
      <w:r>
        <w:rPr>
          <w:rStyle w:val="HTML1"/>
          <w:rFonts w:ascii="Consolas" w:hAnsi="Consolas"/>
          <w:color w:val="4FBF40"/>
        </w:rPr>
        <w:t>npm start</w:t>
      </w:r>
    </w:p>
    <w:p w:rsidR="00D3484A" w:rsidRPr="00D3484A" w:rsidRDefault="00D3484A" w:rsidP="002B1428">
      <w:pPr>
        <w:rPr>
          <w:lang w:val="uk-UA"/>
        </w:rPr>
      </w:pPr>
    </w:p>
    <w:p w:rsidR="002B1428" w:rsidRDefault="002B1428" w:rsidP="002B1428">
      <w:r>
        <w:t>Встановлення сервера</w:t>
      </w:r>
    </w:p>
    <w:p w:rsidR="002B1428" w:rsidRPr="00F13140" w:rsidRDefault="002B1428" w:rsidP="002B1428">
      <w:pPr>
        <w:rPr>
          <w:lang w:val="uk-UA"/>
        </w:rPr>
      </w:pPr>
    </w:p>
    <w:p w:rsidR="002B1428" w:rsidRDefault="000E2734" w:rsidP="002B1428">
      <w:hyperlink r:id="rId5" w:history="1">
        <w:r w:rsidR="002B1428">
          <w:rPr>
            <w:rStyle w:val="a3"/>
          </w:rPr>
          <w:t>https://www.mongodb.com/download-center/community</w:t>
        </w:r>
      </w:hyperlink>
    </w:p>
    <w:p w:rsidR="002B1428" w:rsidRDefault="002B1428" w:rsidP="002B1428"/>
    <w:p w:rsidR="002B1428" w:rsidRDefault="002B1428" w:rsidP="002B1428">
      <w:r>
        <w:t>Графічний клієнт для роботи з базою даних</w:t>
      </w:r>
    </w:p>
    <w:p w:rsidR="002B1428" w:rsidRDefault="000E2734" w:rsidP="002B1428">
      <w:pPr>
        <w:rPr>
          <w:rStyle w:val="a3"/>
        </w:rPr>
      </w:pPr>
      <w:hyperlink r:id="rId6" w:history="1">
        <w:r w:rsidR="002B1428" w:rsidRPr="0016657A">
          <w:rPr>
            <w:rStyle w:val="a3"/>
          </w:rPr>
          <w:t>https://www.mongodb.com/download-center/compass</w:t>
        </w:r>
      </w:hyperlink>
    </w:p>
    <w:p w:rsidR="002B1428" w:rsidRDefault="002B1428" w:rsidP="002B1428">
      <w:bookmarkStart w:id="0" w:name="_GoBack"/>
      <w:bookmarkEnd w:id="0"/>
    </w:p>
    <w:p w:rsidR="00D3484A" w:rsidRDefault="00D3484A" w:rsidP="00D3484A">
      <w:pPr>
        <w:spacing w:after="0" w:line="240" w:lineRule="auto"/>
      </w:pPr>
      <w:r>
        <w:t>Встановлення модуля:</w:t>
      </w:r>
    </w:p>
    <w:p w:rsidR="00D3484A" w:rsidRDefault="00D3484A" w:rsidP="00D3484A">
      <w:pPr>
        <w:spacing w:after="0" w:line="240" w:lineRule="auto"/>
      </w:pPr>
    </w:p>
    <w:p w:rsidR="00D3484A" w:rsidRDefault="00D3484A" w:rsidP="00D3484A">
      <w:pPr>
        <w:spacing w:after="0" w:line="240" w:lineRule="auto"/>
      </w:pPr>
      <w:r w:rsidRPr="00401CF8">
        <w:t xml:space="preserve">npm install mongoose </w:t>
      </w:r>
      <w:r>
        <w:rPr>
          <w:lang w:val="en-US"/>
        </w:rPr>
        <w:t>--</w:t>
      </w:r>
      <w:r w:rsidRPr="00401CF8">
        <w:t>save</w:t>
      </w:r>
    </w:p>
    <w:p w:rsidR="00D3484A" w:rsidRDefault="00D3484A" w:rsidP="002B1428"/>
    <w:p w:rsidR="002B1428" w:rsidRPr="002B1428" w:rsidRDefault="002B1428" w:rsidP="00606C23">
      <w:pPr>
        <w:jc w:val="center"/>
      </w:pPr>
    </w:p>
    <w:p w:rsidR="008508A1" w:rsidRPr="000E2734" w:rsidRDefault="00606C23" w:rsidP="00606C23">
      <w:pPr>
        <w:jc w:val="center"/>
        <w:rPr>
          <w:lang w:val="ru-RU"/>
        </w:rPr>
      </w:pPr>
      <w:r>
        <w:rPr>
          <w:lang w:val="uk-UA"/>
        </w:rPr>
        <w:t xml:space="preserve">Використання </w:t>
      </w:r>
      <w:r w:rsidRPr="000E2734">
        <w:rPr>
          <w:lang w:val="ru-RU"/>
        </w:rPr>
        <w:t>.</w:t>
      </w:r>
      <w:r>
        <w:rPr>
          <w:lang w:val="en-US"/>
        </w:rPr>
        <w:t>env</w:t>
      </w:r>
    </w:p>
    <w:p w:rsidR="00606C23" w:rsidRDefault="00606C23" w:rsidP="00606C23">
      <w:pPr>
        <w:rPr>
          <w:lang w:val="uk-UA"/>
        </w:rPr>
      </w:pPr>
      <w:r w:rsidRPr="000E2734">
        <w:rPr>
          <w:lang w:val="ru-RU"/>
        </w:rPr>
        <w:tab/>
      </w:r>
      <w:r>
        <w:rPr>
          <w:lang w:val="uk-UA"/>
        </w:rPr>
        <w:t>Файл використовується для зберігання змінних середовища (параметри налаштування та ін.)</w:t>
      </w:r>
    </w:p>
    <w:p w:rsidR="00606C23" w:rsidRDefault="000E2734" w:rsidP="00606C23">
      <w:hyperlink r:id="rId7" w:history="1">
        <w:r w:rsidR="00606C23">
          <w:rPr>
            <w:rStyle w:val="a3"/>
          </w:rPr>
          <w:t>https://medium.com/the-node-js-collection/making-your-node-js-work-everywhere-with-environment-variables-2da8cdf6e786</w:t>
        </w:r>
      </w:hyperlink>
    </w:p>
    <w:p w:rsidR="00F56CD0" w:rsidRDefault="000E2734" w:rsidP="00606C23">
      <w:hyperlink r:id="rId8" w:history="1">
        <w:r w:rsidR="00F56CD0">
          <w:rPr>
            <w:rStyle w:val="a3"/>
          </w:rPr>
          <w:t>https://www.twilio.com/blog/2017/08/working-with-environment-variables-in-node-js.html</w:t>
        </w:r>
      </w:hyperlink>
    </w:p>
    <w:p w:rsidR="00606C23" w:rsidRDefault="00606C23" w:rsidP="00606C23">
      <w:pPr>
        <w:rPr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72"/>
        <w:gridCol w:w="10774"/>
      </w:tblGrid>
      <w:tr w:rsidR="00606C23" w:rsidTr="00606C23">
        <w:tc>
          <w:tcPr>
            <w:tcW w:w="4672" w:type="dxa"/>
          </w:tcPr>
          <w:p w:rsidR="00606C23" w:rsidRDefault="00606C23" w:rsidP="00606C23">
            <w:pPr>
              <w:rPr>
                <w:lang w:val="uk-UA"/>
              </w:rPr>
            </w:pPr>
          </w:p>
        </w:tc>
        <w:tc>
          <w:tcPr>
            <w:tcW w:w="10774" w:type="dxa"/>
          </w:tcPr>
          <w:p w:rsidR="00606C23" w:rsidRDefault="00606C23" w:rsidP="00606C23">
            <w:pPr>
              <w:rPr>
                <w:lang w:val="uk-UA"/>
              </w:rPr>
            </w:pPr>
          </w:p>
        </w:tc>
      </w:tr>
      <w:tr w:rsidR="00606C23" w:rsidTr="00606C23">
        <w:tc>
          <w:tcPr>
            <w:tcW w:w="4672" w:type="dxa"/>
          </w:tcPr>
          <w:p w:rsidR="00606C23" w:rsidRPr="00606C23" w:rsidRDefault="00606C23" w:rsidP="00606C23">
            <w:pPr>
              <w:rPr>
                <w:lang w:val="ru-RU"/>
              </w:rPr>
            </w:pPr>
            <w:r>
              <w:rPr>
                <w:lang w:val="uk-UA"/>
              </w:rPr>
              <w:lastRenderedPageBreak/>
              <w:t xml:space="preserve">Створюємо файл </w:t>
            </w:r>
            <w:r w:rsidRPr="00606C23">
              <w:rPr>
                <w:lang w:val="ru-RU"/>
              </w:rPr>
              <w:t>.</w:t>
            </w:r>
            <w:r>
              <w:rPr>
                <w:lang w:val="en-US"/>
              </w:rPr>
              <w:t>env</w:t>
            </w:r>
            <w:r>
              <w:rPr>
                <w:lang w:val="uk-UA"/>
              </w:rPr>
              <w:t xml:space="preserve"> у кореневому каталозі </w:t>
            </w:r>
          </w:p>
          <w:p w:rsidR="00606C23" w:rsidRDefault="00606C23" w:rsidP="00606C23">
            <w:pPr>
              <w:rPr>
                <w:lang w:val="uk-UA"/>
              </w:rPr>
            </w:pPr>
          </w:p>
          <w:p w:rsidR="00606C23" w:rsidRDefault="00606C23" w:rsidP="00606C23">
            <w:pPr>
              <w:rPr>
                <w:lang w:val="uk-UA"/>
              </w:rPr>
            </w:pPr>
          </w:p>
        </w:tc>
        <w:tc>
          <w:tcPr>
            <w:tcW w:w="10774" w:type="dxa"/>
          </w:tcPr>
          <w:p w:rsidR="00606C23" w:rsidRDefault="00606C23" w:rsidP="00606C23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820770F" wp14:editId="42DE6791">
                  <wp:extent cx="4305300" cy="962025"/>
                  <wp:effectExtent l="0" t="0" r="0" b="952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5300" cy="962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74907" w:rsidRPr="00606C23" w:rsidRDefault="00D74907" w:rsidP="00606C23">
            <w:pPr>
              <w:rPr>
                <w:lang w:val="en-US"/>
              </w:rPr>
            </w:pPr>
          </w:p>
        </w:tc>
      </w:tr>
      <w:tr w:rsidR="00606C23" w:rsidTr="00606C23">
        <w:tc>
          <w:tcPr>
            <w:tcW w:w="4672" w:type="dxa"/>
          </w:tcPr>
          <w:p w:rsidR="00606C23" w:rsidRDefault="00606C23" w:rsidP="00606C23">
            <w:pPr>
              <w:rPr>
                <w:lang w:val="uk-UA"/>
              </w:rPr>
            </w:pPr>
            <w:r>
              <w:rPr>
                <w:lang w:val="uk-UA"/>
              </w:rPr>
              <w:t>Додаємо</w:t>
            </w:r>
            <w:r w:rsidRPr="00606C23">
              <w:rPr>
                <w:lang w:val="uk-UA"/>
              </w:rPr>
              <w:t xml:space="preserve"> </w:t>
            </w:r>
            <w:r>
              <w:rPr>
                <w:lang w:val="uk-UA"/>
              </w:rPr>
              <w:t>правило ігнорування у</w:t>
            </w:r>
            <w:r>
              <w:rPr>
                <w:rFonts w:ascii="Courier New" w:hAnsi="Courier New" w:cs="Courier New"/>
                <w:spacing w:val="-1"/>
              </w:rPr>
              <w:t>.gitignore</w:t>
            </w:r>
          </w:p>
        </w:tc>
        <w:tc>
          <w:tcPr>
            <w:tcW w:w="10774" w:type="dxa"/>
          </w:tcPr>
          <w:p w:rsidR="00606C23" w:rsidRDefault="00606C23" w:rsidP="00606C23">
            <w:pPr>
              <w:rPr>
                <w:lang w:val="uk-UA"/>
              </w:rPr>
            </w:pPr>
            <w:r>
              <w:rPr>
                <w:noProof/>
              </w:rPr>
              <w:drawing>
                <wp:inline distT="0" distB="0" distL="0" distR="0" wp14:anchorId="705CFB12" wp14:editId="6756EAAB">
                  <wp:extent cx="2095500" cy="97155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0" cy="971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74907" w:rsidRDefault="00D74907" w:rsidP="00606C23">
            <w:pPr>
              <w:rPr>
                <w:lang w:val="uk-UA"/>
              </w:rPr>
            </w:pPr>
          </w:p>
        </w:tc>
      </w:tr>
      <w:tr w:rsidR="00606C23" w:rsidTr="00606C23">
        <w:tc>
          <w:tcPr>
            <w:tcW w:w="4672" w:type="dxa"/>
          </w:tcPr>
          <w:p w:rsidR="00D74907" w:rsidRPr="00D74907" w:rsidRDefault="00D74907" w:rsidP="00D74907">
            <w:pPr>
              <w:pStyle w:val="il"/>
              <w:shd w:val="clear" w:color="auto" w:fill="FFFFFF"/>
              <w:spacing w:before="252" w:beforeAutospacing="0" w:after="0" w:afterAutospacing="0"/>
              <w:rPr>
                <w:rFonts w:ascii="Georgia" w:hAnsi="Georgia" w:cs="Segoe UI"/>
                <w:spacing w:val="-1"/>
                <w:sz w:val="32"/>
                <w:szCs w:val="32"/>
                <w:lang w:val="uk-UA"/>
              </w:rPr>
            </w:pPr>
            <w:r>
              <w:rPr>
                <w:rFonts w:ascii="Georgia" w:hAnsi="Georgia" w:cs="Segoe UI"/>
                <w:spacing w:val="-1"/>
                <w:sz w:val="32"/>
                <w:szCs w:val="32"/>
                <w:lang w:val="uk-UA"/>
              </w:rPr>
              <w:t>Встановлюємо</w:t>
            </w:r>
            <w:r>
              <w:rPr>
                <w:rFonts w:ascii="Georgia" w:hAnsi="Georgia" w:cs="Segoe UI"/>
                <w:spacing w:val="-1"/>
                <w:sz w:val="32"/>
                <w:szCs w:val="32"/>
              </w:rPr>
              <w:t xml:space="preserve"> </w:t>
            </w:r>
            <w:r>
              <w:rPr>
                <w:rFonts w:ascii="Georgia" w:hAnsi="Georgia" w:cs="Segoe UI"/>
                <w:spacing w:val="-1"/>
                <w:sz w:val="32"/>
                <w:szCs w:val="32"/>
                <w:lang w:val="uk-UA"/>
              </w:rPr>
              <w:t xml:space="preserve">модуль </w:t>
            </w:r>
            <w:r>
              <w:rPr>
                <w:rFonts w:ascii="Georgia" w:hAnsi="Georgia" w:cs="Segoe UI"/>
                <w:spacing w:val="-1"/>
                <w:sz w:val="32"/>
                <w:szCs w:val="32"/>
              </w:rPr>
              <w:t>dotenv</w:t>
            </w:r>
          </w:p>
          <w:p w:rsidR="00606C23" w:rsidRDefault="00606C23" w:rsidP="00D74907">
            <w:pPr>
              <w:pStyle w:val="il"/>
              <w:shd w:val="clear" w:color="auto" w:fill="FFFFFF"/>
              <w:spacing w:before="252" w:beforeAutospacing="0" w:after="0" w:afterAutospacing="0"/>
              <w:rPr>
                <w:lang w:val="uk-UA"/>
              </w:rPr>
            </w:pPr>
          </w:p>
        </w:tc>
        <w:tc>
          <w:tcPr>
            <w:tcW w:w="10774" w:type="dxa"/>
          </w:tcPr>
          <w:p w:rsidR="00606C23" w:rsidRDefault="00CF792C" w:rsidP="00606C23">
            <w:pPr>
              <w:rPr>
                <w:lang w:val="uk-UA"/>
              </w:rPr>
            </w:pPr>
            <w:r>
              <w:rPr>
                <w:rStyle w:val="nx"/>
                <w:rFonts w:ascii="Consolas" w:hAnsi="Consolas"/>
                <w:color w:val="A6E22E"/>
                <w:spacing w:val="-2"/>
                <w:sz w:val="21"/>
                <w:szCs w:val="21"/>
                <w:shd w:val="clear" w:color="auto" w:fill="0D122B"/>
              </w:rPr>
              <w:t>npm</w:t>
            </w:r>
            <w:r>
              <w:rPr>
                <w:rFonts w:ascii="Consolas" w:hAnsi="Consolas"/>
                <w:color w:val="E8E8E8"/>
                <w:spacing w:val="-2"/>
                <w:sz w:val="21"/>
                <w:szCs w:val="21"/>
                <w:shd w:val="clear" w:color="auto" w:fill="0D122B"/>
              </w:rPr>
              <w:t xml:space="preserve"> </w:t>
            </w:r>
            <w:r>
              <w:rPr>
                <w:rStyle w:val="nx"/>
                <w:rFonts w:ascii="Consolas" w:hAnsi="Consolas"/>
                <w:color w:val="A6E22E"/>
                <w:spacing w:val="-2"/>
                <w:sz w:val="21"/>
                <w:szCs w:val="21"/>
                <w:shd w:val="clear" w:color="auto" w:fill="0D122B"/>
              </w:rPr>
              <w:t>install</w:t>
            </w:r>
            <w:r>
              <w:rPr>
                <w:rFonts w:ascii="Consolas" w:hAnsi="Consolas"/>
                <w:color w:val="E8E8E8"/>
                <w:spacing w:val="-2"/>
                <w:sz w:val="21"/>
                <w:szCs w:val="21"/>
                <w:shd w:val="clear" w:color="auto" w:fill="0D122B"/>
              </w:rPr>
              <w:t xml:space="preserve"> </w:t>
            </w:r>
            <w:r>
              <w:rPr>
                <w:rStyle w:val="nx"/>
                <w:rFonts w:ascii="Consolas" w:hAnsi="Consolas"/>
                <w:color w:val="A6E22E"/>
                <w:spacing w:val="-2"/>
                <w:sz w:val="21"/>
                <w:szCs w:val="21"/>
                <w:shd w:val="clear" w:color="auto" w:fill="0D122B"/>
              </w:rPr>
              <w:t>dotenv</w:t>
            </w:r>
            <w:r>
              <w:rPr>
                <w:rFonts w:ascii="Consolas" w:hAnsi="Consolas"/>
                <w:color w:val="E8E8E8"/>
                <w:spacing w:val="-2"/>
                <w:sz w:val="21"/>
                <w:szCs w:val="21"/>
                <w:shd w:val="clear" w:color="auto" w:fill="0D122B"/>
              </w:rPr>
              <w:t xml:space="preserve"> </w:t>
            </w:r>
            <w:r>
              <w:rPr>
                <w:rStyle w:val="o"/>
                <w:rFonts w:ascii="Consolas" w:hAnsi="Consolas"/>
                <w:color w:val="F92672"/>
                <w:spacing w:val="-2"/>
                <w:sz w:val="21"/>
                <w:szCs w:val="21"/>
                <w:shd w:val="clear" w:color="auto" w:fill="0D122B"/>
              </w:rPr>
              <w:t>--</w:t>
            </w:r>
            <w:r>
              <w:rPr>
                <w:rStyle w:val="nx"/>
                <w:rFonts w:ascii="Consolas" w:hAnsi="Consolas"/>
                <w:color w:val="A6E22E"/>
                <w:spacing w:val="-2"/>
                <w:sz w:val="21"/>
                <w:szCs w:val="21"/>
                <w:shd w:val="clear" w:color="auto" w:fill="0D122B"/>
              </w:rPr>
              <w:t>save</w:t>
            </w:r>
            <w:r>
              <w:rPr>
                <w:lang w:val="uk-UA"/>
              </w:rPr>
              <w:t xml:space="preserve"> </w:t>
            </w:r>
          </w:p>
        </w:tc>
      </w:tr>
      <w:tr w:rsidR="00606C23" w:rsidTr="00606C23">
        <w:tc>
          <w:tcPr>
            <w:tcW w:w="4672" w:type="dxa"/>
          </w:tcPr>
          <w:p w:rsidR="00606C23" w:rsidRDefault="00D74907" w:rsidP="00606C23">
            <w:pPr>
              <w:rPr>
                <w:lang w:val="uk-UA"/>
              </w:rPr>
            </w:pPr>
            <w:r>
              <w:rPr>
                <w:lang w:val="uk-UA"/>
              </w:rPr>
              <w:t>Зчитування значень з файлу</w:t>
            </w:r>
          </w:p>
          <w:p w:rsidR="00D74907" w:rsidRDefault="00D74907" w:rsidP="00606C23">
            <w:pPr>
              <w:rPr>
                <w:lang w:val="uk-UA"/>
              </w:rPr>
            </w:pPr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const dotenv = require('dotenv');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 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dotenv.config();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br/>
              <w:t>process.env.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</w:t>
            </w:r>
            <w:r w:rsidRPr="00D74907">
              <w:rPr>
                <w:rFonts w:ascii="Courier New" w:hAnsi="Courier New" w:cs="Courier New"/>
                <w:b/>
                <w:spacing w:val="-5"/>
                <w:sz w:val="18"/>
                <w:szCs w:val="18"/>
                <w:u w:val="single"/>
                <w:lang w:val="uk-UA"/>
              </w:rPr>
              <w:t>змінна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 </w:t>
            </w:r>
            <w:r w:rsidRPr="00D74907">
              <w:rPr>
                <w:rFonts w:ascii="Courier New" w:hAnsi="Courier New" w:cs="Courier New"/>
                <w:spacing w:val="-5"/>
                <w:sz w:val="18"/>
                <w:szCs w:val="18"/>
                <w:lang w:val="en-US"/>
              </w:rPr>
              <w:sym w:font="Wingdings" w:char="F0DF"/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>Зчитуємо</w:t>
            </w:r>
          </w:p>
        </w:tc>
        <w:tc>
          <w:tcPr>
            <w:tcW w:w="10774" w:type="dxa"/>
          </w:tcPr>
          <w:p w:rsidR="00606C23" w:rsidRDefault="00D74907" w:rsidP="00606C23">
            <w:pP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</w:pPr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const dotenv = require('dotenv');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 </w:t>
            </w:r>
            <w:r w:rsidRPr="00D74907">
              <w:rPr>
                <w:rFonts w:ascii="Courier New" w:hAnsi="Courier New" w:cs="Courier New"/>
                <w:spacing w:val="-5"/>
                <w:sz w:val="18"/>
                <w:szCs w:val="18"/>
                <w:lang w:val="en-US"/>
              </w:rPr>
              <w:sym w:font="Wingdings" w:char="F0DF"/>
            </w:r>
            <w:r w:rsidRPr="00D74907"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>піключаємо модуль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br/>
              <w:t>dotenv.config();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                  </w:t>
            </w:r>
            <w:r w:rsidRPr="00D74907">
              <w:rPr>
                <w:rFonts w:ascii="Courier New" w:hAnsi="Courier New" w:cs="Courier New"/>
                <w:spacing w:val="-5"/>
                <w:sz w:val="18"/>
                <w:szCs w:val="18"/>
                <w:lang w:val="en-US"/>
              </w:rPr>
              <w:sym w:font="Wingdings" w:char="F0DF"/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ініціалізуємо значення змінних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br/>
              <w:t>console.log(`Your port is ${process.env.</w:t>
            </w:r>
            <w:r w:rsidRPr="00D74907">
              <w:rPr>
                <w:rFonts w:ascii="Courier New" w:hAnsi="Courier New" w:cs="Courier New"/>
                <w:b/>
                <w:spacing w:val="-5"/>
                <w:sz w:val="18"/>
                <w:szCs w:val="18"/>
              </w:rPr>
              <w:t>PORT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}`);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 </w:t>
            </w:r>
            <w:r w:rsidRPr="00D74907">
              <w:rPr>
                <w:rFonts w:ascii="Courier New" w:hAnsi="Courier New" w:cs="Courier New"/>
                <w:spacing w:val="-5"/>
                <w:sz w:val="18"/>
                <w:szCs w:val="18"/>
                <w:lang w:val="en-US"/>
              </w:rPr>
              <w:sym w:font="Wingdings" w:char="F0DF"/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>Зчитуємо значення змінної середовища</w:t>
            </w:r>
          </w:p>
          <w:p w:rsidR="00066DE4" w:rsidRPr="000E2734" w:rsidRDefault="00066DE4" w:rsidP="00606C23">
            <w:pP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</w:pPr>
          </w:p>
          <w:p w:rsidR="00C046F7" w:rsidRPr="00066DE4" w:rsidRDefault="00C046F7" w:rsidP="00606C23">
            <w:pP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</w:pP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>========================================================</w:t>
            </w:r>
            <w:r w:rsidR="00066DE4" w:rsidRPr="000E2734"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</w:t>
            </w:r>
            <w:r w:rsidR="00066DE4"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>використовуємо тільки при розробці ========</w:t>
            </w:r>
          </w:p>
          <w:p w:rsidR="00C046F7" w:rsidRPr="00C046F7" w:rsidRDefault="00C046F7" w:rsidP="00C046F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046F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ODE_ENV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!== 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oduction'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C046F7" w:rsidRPr="00C046F7" w:rsidRDefault="00C046F7" w:rsidP="00C046F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C046F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dotenv'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r w:rsidRPr="00C046F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nfig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;</w:t>
            </w:r>
          </w:p>
          <w:p w:rsidR="00C046F7" w:rsidRPr="00C046F7" w:rsidRDefault="00C046F7" w:rsidP="00C046F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                </w:t>
            </w:r>
          </w:p>
          <w:p w:rsidR="00C046F7" w:rsidRPr="00C046F7" w:rsidRDefault="00C046F7" w:rsidP="00C046F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046F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`Your port is </w:t>
            </w:r>
            <w:r w:rsidRPr="00C046F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</w:t>
            </w:r>
            <w:r w:rsidRPr="00C046F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;  </w:t>
            </w:r>
          </w:p>
          <w:p w:rsidR="00C046F7" w:rsidRPr="00C046F7" w:rsidRDefault="00C046F7" w:rsidP="00C046F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046F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`Your port is </w:t>
            </w:r>
            <w:r w:rsidRPr="00C046F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_NAME</w:t>
            </w:r>
            <w:r w:rsidRPr="00C046F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;  </w:t>
            </w:r>
          </w:p>
          <w:p w:rsidR="00D74907" w:rsidRPr="00C046F7" w:rsidRDefault="00D74907" w:rsidP="00606C23"/>
        </w:tc>
      </w:tr>
    </w:tbl>
    <w:p w:rsidR="00606C23" w:rsidRDefault="00606C23" w:rsidP="00606C23">
      <w:pPr>
        <w:rPr>
          <w:lang w:val="uk-UA"/>
        </w:rPr>
      </w:pPr>
    </w:p>
    <w:p w:rsidR="001B4D07" w:rsidRPr="000E2734" w:rsidRDefault="001B4D07" w:rsidP="00606C23">
      <w:pPr>
        <w:rPr>
          <w:lang w:val="ru-RU"/>
        </w:rPr>
      </w:pPr>
      <w:r>
        <w:rPr>
          <w:lang w:val="uk-UA"/>
        </w:rPr>
        <w:t>Як правило для спрощення роботи з</w:t>
      </w:r>
      <w:r w:rsidR="00BC4C23" w:rsidRPr="00BC4C23">
        <w:rPr>
          <w:lang w:val="ru-RU"/>
        </w:rPr>
        <w:t xml:space="preserve"> </w:t>
      </w:r>
      <w:r w:rsidR="00BC4C23">
        <w:rPr>
          <w:lang w:val="uk-UA"/>
        </w:rPr>
        <w:t xml:space="preserve">змінними середовища використовують файл конфігурації </w:t>
      </w:r>
      <w:r w:rsidR="00BC4C23">
        <w:rPr>
          <w:lang w:val="en-US"/>
        </w:rPr>
        <w:t>config</w:t>
      </w:r>
      <w:r w:rsidR="00BC4C23" w:rsidRPr="00BC4C23">
        <w:rPr>
          <w:lang w:val="ru-RU"/>
        </w:rPr>
        <w:t>.</w:t>
      </w:r>
      <w:r w:rsidR="00BC4C23">
        <w:rPr>
          <w:lang w:val="en-US"/>
        </w:rPr>
        <w:t>js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382"/>
        <w:gridCol w:w="10312"/>
      </w:tblGrid>
      <w:tr w:rsidR="00BC4C23" w:rsidRPr="00BC4C23" w:rsidTr="009309E0">
        <w:tc>
          <w:tcPr>
            <w:tcW w:w="5382" w:type="dxa"/>
          </w:tcPr>
          <w:p w:rsidR="00BC4C23" w:rsidRPr="00BC4C23" w:rsidRDefault="00BC4C23" w:rsidP="00606C23">
            <w:pPr>
              <w:rPr>
                <w:lang w:val="uk-UA"/>
              </w:rPr>
            </w:pPr>
            <w:r>
              <w:rPr>
                <w:lang w:val="uk-UA"/>
              </w:rPr>
              <w:t>Створюємо файл конфігурації</w:t>
            </w:r>
          </w:p>
        </w:tc>
        <w:tc>
          <w:tcPr>
            <w:tcW w:w="10312" w:type="dxa"/>
          </w:tcPr>
          <w:p w:rsidR="00BC4C23" w:rsidRDefault="00BC4C23" w:rsidP="00BC4C23">
            <w:pPr>
              <w:jc w:val="center"/>
              <w:rPr>
                <w:lang w:val="en-US"/>
              </w:rPr>
            </w:pPr>
            <w:r w:rsidRPr="00BC4C23">
              <w:rPr>
                <w:lang w:val="en-US"/>
              </w:rPr>
              <w:t xml:space="preserve">---------- </w:t>
            </w:r>
            <w:r>
              <w:rPr>
                <w:lang w:val="en-US"/>
              </w:rPr>
              <w:t>config.js -----------------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dotenv'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r w:rsidRPr="00BC4C2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nfig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;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{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Name: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_NAME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seUrl: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DB_URL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URI: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="009309E0"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 xml:space="preserve"> process</w:t>
            </w:r>
            <w:r w:rsidR="009309E0"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="009309E0"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="009309E0"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="009309E0"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DB_URL</w:t>
            </w: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${</w:t>
            </w:r>
            <w:r w:rsidR="009309E0"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 xml:space="preserve"> process</w:t>
            </w:r>
            <w:r w:rsidR="009309E0"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="009309E0"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="009309E0"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="009309E0"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_NAME</w:t>
            </w: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: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;</w:t>
            </w:r>
          </w:p>
          <w:p w:rsidR="00BC4C23" w:rsidRPr="00BC4C23" w:rsidRDefault="00BC4C23" w:rsidP="00BC4C23">
            <w:pPr>
              <w:rPr>
                <w:lang w:val="en-US"/>
              </w:rPr>
            </w:pPr>
          </w:p>
        </w:tc>
      </w:tr>
      <w:tr w:rsidR="00BC4C23" w:rsidRPr="00BC4C23" w:rsidTr="009309E0">
        <w:tc>
          <w:tcPr>
            <w:tcW w:w="5382" w:type="dxa"/>
          </w:tcPr>
          <w:p w:rsidR="00BC4C23" w:rsidRDefault="00BC4C23" w:rsidP="00606C23">
            <w:pPr>
              <w:rPr>
                <w:lang w:val="ru-RU"/>
              </w:rPr>
            </w:pPr>
            <w:proofErr w:type="gramStart"/>
            <w:r>
              <w:rPr>
                <w:lang w:val="ru-RU"/>
              </w:rPr>
              <w:lastRenderedPageBreak/>
              <w:t>Підключаємо  і</w:t>
            </w:r>
            <w:proofErr w:type="gramEnd"/>
            <w:r>
              <w:rPr>
                <w:lang w:val="ru-RU"/>
              </w:rPr>
              <w:t xml:space="preserve"> використовуємо значення </w:t>
            </w:r>
          </w:p>
        </w:tc>
        <w:tc>
          <w:tcPr>
            <w:tcW w:w="10312" w:type="dxa"/>
          </w:tcPr>
          <w:p w:rsidR="00BC4C23" w:rsidRDefault="00BC4C23" w:rsidP="00606C23">
            <w:pPr>
              <w:rPr>
                <w:lang w:val="en-US"/>
              </w:rPr>
            </w:pPr>
            <w:r>
              <w:rPr>
                <w:lang w:val="en-US"/>
              </w:rPr>
              <w:t>------------------------- app.js -------------------------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Name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=</w:t>
            </w:r>
            <w:r w:rsidRPr="00BC4C2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config'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    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`Your port    : </w:t>
            </w: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</w:t>
            </w: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;  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`Database name: </w:t>
            </w: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Name</w:t>
            </w: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;  </w:t>
            </w:r>
          </w:p>
          <w:p w:rsidR="00BC4C23" w:rsidRPr="00BC4C23" w:rsidRDefault="00BC4C23" w:rsidP="00606C23"/>
        </w:tc>
      </w:tr>
    </w:tbl>
    <w:p w:rsidR="00F83E61" w:rsidRPr="00F83E61" w:rsidRDefault="00F83E61" w:rsidP="00606C23">
      <w:pPr>
        <w:rPr>
          <w:lang w:val="uk-UA"/>
        </w:rPr>
      </w:pPr>
      <w:r>
        <w:rPr>
          <w:lang w:val="uk-UA"/>
        </w:rPr>
        <w:t>Підключаємо базу даних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524"/>
        <w:gridCol w:w="10170"/>
      </w:tblGrid>
      <w:tr w:rsidR="00F83E61" w:rsidTr="0049432C">
        <w:tc>
          <w:tcPr>
            <w:tcW w:w="5524" w:type="dxa"/>
          </w:tcPr>
          <w:p w:rsidR="00F83E61" w:rsidRPr="001371B7" w:rsidRDefault="00F83E61" w:rsidP="00606C23">
            <w:pPr>
              <w:rPr>
                <w:lang w:val="uk-UA"/>
              </w:rPr>
            </w:pPr>
            <w:r>
              <w:rPr>
                <w:lang w:val="uk-UA"/>
              </w:rPr>
              <w:t xml:space="preserve">Створюємо файл </w:t>
            </w:r>
            <w:r w:rsidR="001371B7">
              <w:rPr>
                <w:lang w:val="uk-UA"/>
              </w:rPr>
              <w:t>для підключення бази даних (</w:t>
            </w:r>
            <w:r w:rsidR="001371B7">
              <w:rPr>
                <w:lang w:val="en-US"/>
              </w:rPr>
              <w:t>db</w:t>
            </w:r>
            <w:r w:rsidR="001371B7" w:rsidRPr="001371B7">
              <w:rPr>
                <w:lang w:val="ru-RU"/>
              </w:rPr>
              <w:t>.</w:t>
            </w:r>
            <w:r w:rsidR="001371B7">
              <w:rPr>
                <w:lang w:val="en-US"/>
              </w:rPr>
              <w:t>js</w:t>
            </w:r>
            <w:r w:rsidR="001371B7">
              <w:rPr>
                <w:lang w:val="uk-UA"/>
              </w:rPr>
              <w:t>)</w:t>
            </w:r>
          </w:p>
        </w:tc>
        <w:tc>
          <w:tcPr>
            <w:tcW w:w="10170" w:type="dxa"/>
          </w:tcPr>
          <w:p w:rsidR="00FD0B73" w:rsidRDefault="00FD0B73" w:rsidP="00FD0B73">
            <w:pPr>
              <w:rPr>
                <w:lang w:val="en-US"/>
              </w:rPr>
            </w:pPr>
            <w:r>
              <w:rPr>
                <w:lang w:val="en-US"/>
              </w:rPr>
              <w:t>---------------- db.js ----------------</w:t>
            </w:r>
          </w:p>
          <w:p w:rsid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mongoose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22A6" w:rsidRPr="000A22A6" w:rsidRDefault="000A22A6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22A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0A22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22A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</w:t>
            </w:r>
            <w:r w:rsidRPr="000A22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22A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useFindAndModify'</w:t>
            </w:r>
            <w:r w:rsidRPr="000A22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22A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alse</w:t>
            </w:r>
            <w:r w:rsidRPr="000A22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URI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 =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config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nnect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URI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nection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onnected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()</w:t>
            </w:r>
            <w:r w:rsidRPr="00FD0B7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FD0B7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Database connected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nection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desconnected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()</w:t>
            </w:r>
            <w:r w:rsidRPr="00FD0B7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FD0B7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Database disconnected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nection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error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(</w:t>
            </w: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FD0B7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FD0B7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Error: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</w:t>
            </w:r>
          </w:p>
          <w:p w:rsidR="00FD0B73" w:rsidRPr="00FD0B73" w:rsidRDefault="00FD0B73" w:rsidP="00FD0B73">
            <w:pPr>
              <w:rPr>
                <w:lang w:val="en-US"/>
              </w:rPr>
            </w:pPr>
          </w:p>
        </w:tc>
      </w:tr>
      <w:tr w:rsidR="00F83E61" w:rsidTr="0049432C">
        <w:tc>
          <w:tcPr>
            <w:tcW w:w="5524" w:type="dxa"/>
          </w:tcPr>
          <w:p w:rsidR="00F83E61" w:rsidRDefault="00FD0B73" w:rsidP="00606C23">
            <w:pPr>
              <w:rPr>
                <w:lang w:val="uk-UA"/>
              </w:rPr>
            </w:pPr>
            <w:r>
              <w:rPr>
                <w:lang w:val="uk-UA"/>
              </w:rPr>
              <w:t>Підключаємо до проекту</w:t>
            </w:r>
          </w:p>
        </w:tc>
        <w:tc>
          <w:tcPr>
            <w:tcW w:w="10170" w:type="dxa"/>
          </w:tcPr>
          <w:p w:rsidR="00FD0B73" w:rsidRDefault="00FD0B73" w:rsidP="00FD0B73">
            <w:pPr>
              <w:rPr>
                <w:lang w:val="en-US"/>
              </w:rPr>
            </w:pPr>
            <w:r>
              <w:rPr>
                <w:lang w:val="uk-UA"/>
              </w:rPr>
              <w:t xml:space="preserve">----------- </w:t>
            </w:r>
            <w:r>
              <w:rPr>
                <w:lang w:val="en-US"/>
              </w:rPr>
              <w:t>app.js --------------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db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FD0B73" w:rsidRPr="00FD0B73" w:rsidRDefault="00FD0B73" w:rsidP="00FD0B73">
            <w:pPr>
              <w:rPr>
                <w:lang w:val="en-US"/>
              </w:rPr>
            </w:pPr>
          </w:p>
        </w:tc>
      </w:tr>
    </w:tbl>
    <w:p w:rsidR="00BC4C23" w:rsidRPr="00F83E61" w:rsidRDefault="00BC4C23" w:rsidP="00606C23">
      <w:pPr>
        <w:rPr>
          <w:lang w:val="uk-UA"/>
        </w:rPr>
      </w:pPr>
    </w:p>
    <w:p w:rsidR="00F83E61" w:rsidRPr="00FD0B73" w:rsidRDefault="00F83E61" w:rsidP="00606C23">
      <w:pPr>
        <w:rPr>
          <w:lang w:val="en-US"/>
        </w:rPr>
      </w:pPr>
    </w:p>
    <w:p w:rsidR="00882E21" w:rsidRPr="00F83E61" w:rsidRDefault="00EF79FB" w:rsidP="00606C23">
      <w:pPr>
        <w:rPr>
          <w:lang w:val="ru-RU"/>
        </w:rPr>
      </w:pPr>
      <w:r>
        <w:rPr>
          <w:lang w:val="uk-UA"/>
        </w:rPr>
        <w:t xml:space="preserve">Приклад розробки </w:t>
      </w:r>
      <w:r>
        <w:rPr>
          <w:lang w:val="en-US"/>
        </w:rPr>
        <w:t>API</w:t>
      </w:r>
    </w:p>
    <w:tbl>
      <w:tblPr>
        <w:tblStyle w:val="a4"/>
        <w:tblW w:w="15871" w:type="dxa"/>
        <w:tblLook w:val="04A0" w:firstRow="1" w:lastRow="0" w:firstColumn="1" w:lastColumn="0" w:noHBand="0" w:noVBand="1"/>
      </w:tblPr>
      <w:tblGrid>
        <w:gridCol w:w="6516"/>
        <w:gridCol w:w="9355"/>
      </w:tblGrid>
      <w:tr w:rsidR="00EF79FB" w:rsidTr="000A0CD2">
        <w:tc>
          <w:tcPr>
            <w:tcW w:w="6516" w:type="dxa"/>
          </w:tcPr>
          <w:p w:rsidR="00EF79FB" w:rsidRDefault="00EF79FB" w:rsidP="00606C23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 xml:space="preserve">Створюємо додаткову папку </w:t>
            </w:r>
            <w:r>
              <w:rPr>
                <w:lang w:val="en-US"/>
              </w:rPr>
              <w:t>app</w:t>
            </w:r>
            <w:r w:rsidRPr="00735E90">
              <w:rPr>
                <w:lang w:val="ru-RU"/>
              </w:rPr>
              <w:t>_</w:t>
            </w:r>
            <w:r>
              <w:rPr>
                <w:lang w:val="en-US"/>
              </w:rPr>
              <w:t>api</w:t>
            </w:r>
            <w:r w:rsidRPr="00735E90">
              <w:rPr>
                <w:lang w:val="ru-RU"/>
              </w:rPr>
              <w:t xml:space="preserve"> </w:t>
            </w:r>
            <w:r>
              <w:rPr>
                <w:lang w:val="uk-UA"/>
              </w:rPr>
              <w:t>та додаткові вкладені папки</w:t>
            </w:r>
          </w:p>
          <w:p w:rsidR="00EF79FB" w:rsidRDefault="00EF79FB" w:rsidP="00606C23">
            <w:pPr>
              <w:rPr>
                <w:lang w:val="uk-UA"/>
              </w:rPr>
            </w:pPr>
          </w:p>
          <w:p w:rsidR="00EF79FB" w:rsidRPr="00EF79FB" w:rsidRDefault="00EF79FB" w:rsidP="00606C23">
            <w:pPr>
              <w:rPr>
                <w:lang w:val="uk-UA"/>
              </w:rPr>
            </w:pPr>
          </w:p>
        </w:tc>
        <w:tc>
          <w:tcPr>
            <w:tcW w:w="9355" w:type="dxa"/>
          </w:tcPr>
          <w:p w:rsidR="00EF79FB" w:rsidRDefault="00EF79FB" w:rsidP="00606C23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C52814B" wp14:editId="4741A6E7">
                  <wp:extent cx="1419225" cy="1266825"/>
                  <wp:effectExtent l="0" t="0" r="9525" b="9525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225" cy="1266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79FB" w:rsidTr="000A0CD2">
        <w:tc>
          <w:tcPr>
            <w:tcW w:w="6516" w:type="dxa"/>
          </w:tcPr>
          <w:p w:rsidR="00EF79FB" w:rsidRDefault="00EF79FB" w:rsidP="00606C23">
            <w:pPr>
              <w:rPr>
                <w:lang w:val="uk-UA"/>
              </w:rPr>
            </w:pPr>
            <w:r>
              <w:rPr>
                <w:lang w:val="uk-UA"/>
              </w:rPr>
              <w:t>Створю</w:t>
            </w:r>
            <w:r w:rsidR="003360D0">
              <w:rPr>
                <w:lang w:val="uk-UA"/>
              </w:rPr>
              <w:t>є</w:t>
            </w:r>
            <w:r>
              <w:rPr>
                <w:lang w:val="uk-UA"/>
              </w:rPr>
              <w:t>мо моделі</w:t>
            </w:r>
          </w:p>
          <w:p w:rsidR="00EF79FB" w:rsidRPr="00EF79FB" w:rsidRDefault="00EF79FB" w:rsidP="00606C23">
            <w:pPr>
              <w:rPr>
                <w:lang w:val="uk-UA"/>
              </w:rPr>
            </w:pPr>
            <w:r>
              <w:rPr>
                <w:noProof/>
              </w:rPr>
              <w:drawing>
                <wp:inline distT="0" distB="0" distL="0" distR="0" wp14:anchorId="6D1FD570" wp14:editId="77635EDB">
                  <wp:extent cx="2000250" cy="1466850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0" cy="1466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55" w:type="dxa"/>
          </w:tcPr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EF79F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EF79F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mongoose'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chema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EF79F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new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ngoos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EF79F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chema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{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tring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uired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u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,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Number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uired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u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,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Number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uired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u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,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,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{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mestamps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u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EF79F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EF79F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model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EF79F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oduct'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chema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EF79FB" w:rsidRDefault="00EF79FB" w:rsidP="00606C23">
            <w:pPr>
              <w:rPr>
                <w:lang w:val="en-US"/>
              </w:rPr>
            </w:pPr>
          </w:p>
        </w:tc>
      </w:tr>
      <w:tr w:rsidR="00EF79FB" w:rsidRPr="003A7FA6" w:rsidTr="000A0CD2">
        <w:tc>
          <w:tcPr>
            <w:tcW w:w="6516" w:type="dxa"/>
          </w:tcPr>
          <w:p w:rsidR="00EF79FB" w:rsidRDefault="003A7FA6" w:rsidP="00606C23">
            <w:pPr>
              <w:rPr>
                <w:lang w:val="uk-UA"/>
              </w:rPr>
            </w:pPr>
            <w:r>
              <w:rPr>
                <w:lang w:val="uk-UA"/>
              </w:rPr>
              <w:t>Створюємо контролери (функції для роботи з базою даних)</w:t>
            </w:r>
          </w:p>
          <w:p w:rsidR="003A7FA6" w:rsidRDefault="00BC61EB" w:rsidP="00606C23">
            <w:pPr>
              <w:rPr>
                <w:lang w:val="ru-RU"/>
              </w:rPr>
            </w:pPr>
            <w:r w:rsidRPr="00BC61EB">
              <w:rPr>
                <w:lang w:val="ru-RU"/>
              </w:rPr>
              <w:t>(</w:t>
            </w:r>
            <w:r>
              <w:rPr>
                <w:lang w:val="uk-UA"/>
              </w:rPr>
              <w:t>на етапі розробки що</w:t>
            </w:r>
            <w:r w:rsidR="00581763">
              <w:rPr>
                <w:lang w:val="uk-UA"/>
              </w:rPr>
              <w:t>б</w:t>
            </w:r>
            <w:r>
              <w:rPr>
                <w:lang w:val="uk-UA"/>
              </w:rPr>
              <w:t xml:space="preserve"> уникнути проблем з</w:t>
            </w:r>
            <w:r w:rsidRPr="00BC61EB">
              <w:rPr>
                <w:lang w:val="ru-RU"/>
              </w:rPr>
              <w:t xml:space="preserve"> </w:t>
            </w:r>
            <w:proofErr w:type="gramStart"/>
            <w:r>
              <w:rPr>
                <w:lang w:val="en-US"/>
              </w:rPr>
              <w:t>CORS</w:t>
            </w:r>
            <w:r w:rsidRPr="00BC61EB">
              <w:rPr>
                <w:lang w:val="ru-RU"/>
              </w:rPr>
              <w:t xml:space="preserve">  </w:t>
            </w:r>
            <w:r>
              <w:rPr>
                <w:lang w:val="uk-UA"/>
              </w:rPr>
              <w:t>можна</w:t>
            </w:r>
            <w:proofErr w:type="gramEnd"/>
            <w:r>
              <w:rPr>
                <w:lang w:val="uk-UA"/>
              </w:rPr>
              <w:t xml:space="preserve"> використати модуль </w:t>
            </w:r>
            <w:r>
              <w:rPr>
                <w:lang w:val="en-US"/>
              </w:rPr>
              <w:t>cors</w:t>
            </w:r>
            <w:r w:rsidRPr="00BC61EB">
              <w:rPr>
                <w:lang w:val="ru-RU"/>
              </w:rPr>
              <w:t>)</w:t>
            </w:r>
          </w:p>
          <w:p w:rsidR="00BC61EB" w:rsidRDefault="00BC61EB" w:rsidP="00606C23">
            <w:pPr>
              <w:rPr>
                <w:lang w:val="ru-RU"/>
              </w:rPr>
            </w:pPr>
          </w:p>
          <w:p w:rsidR="00BC61EB" w:rsidRDefault="000E2734" w:rsidP="00606C23">
            <w:hyperlink r:id="rId13" w:history="1">
              <w:r w:rsidR="00BC61EB">
                <w:rPr>
                  <w:rStyle w:val="a3"/>
                </w:rPr>
                <w:t>https://www.npmjs.com/package/cors</w:t>
              </w:r>
            </w:hyperlink>
          </w:p>
          <w:p w:rsidR="001371B7" w:rsidRDefault="001371B7" w:rsidP="00606C23">
            <w:pPr>
              <w:rPr>
                <w:lang w:val="ru-RU"/>
              </w:rPr>
            </w:pPr>
          </w:p>
          <w:p w:rsidR="003360D0" w:rsidRDefault="003360D0" w:rsidP="00606C23">
            <w:pPr>
              <w:rPr>
                <w:lang w:val="ru-RU"/>
              </w:rPr>
            </w:pPr>
            <w:r>
              <w:rPr>
                <w:lang w:val="ru-RU"/>
              </w:rPr>
              <w:t xml:space="preserve">Встановити: </w:t>
            </w:r>
          </w:p>
          <w:p w:rsidR="003360D0" w:rsidRDefault="003360D0" w:rsidP="00606C23">
            <w:pPr>
              <w:rPr>
                <w:rFonts w:ascii="Courier New" w:hAnsi="Courier New" w:cs="Courier New"/>
                <w:color w:val="000000"/>
                <w:shd w:val="clear" w:color="auto" w:fill="F7F7F7"/>
              </w:rPr>
            </w:pPr>
            <w:r>
              <w:rPr>
                <w:rFonts w:ascii="Courier New" w:hAnsi="Courier New" w:cs="Courier New"/>
                <w:color w:val="000000"/>
                <w:shd w:val="clear" w:color="auto" w:fill="F7F7F7"/>
              </w:rPr>
              <w:t>npm install cors</w:t>
            </w:r>
          </w:p>
          <w:p w:rsidR="003360D0" w:rsidRDefault="003360D0" w:rsidP="00606C23">
            <w:pPr>
              <w:rPr>
                <w:lang w:val="ru-RU"/>
              </w:rPr>
            </w:pPr>
            <w:r>
              <w:rPr>
                <w:lang w:val="ru-RU"/>
              </w:rPr>
              <w:t xml:space="preserve">Підключити до додатку (в </w:t>
            </w:r>
            <w:r>
              <w:rPr>
                <w:lang w:val="en-US"/>
              </w:rPr>
              <w:t>app</w:t>
            </w:r>
            <w:r w:rsidRPr="003360D0">
              <w:rPr>
                <w:lang w:val="ru-RU"/>
              </w:rPr>
              <w:t>.</w:t>
            </w:r>
            <w:r>
              <w:rPr>
                <w:lang w:val="en-US"/>
              </w:rPr>
              <w:t>js</w:t>
            </w:r>
            <w:r>
              <w:rPr>
                <w:lang w:val="ru-RU"/>
              </w:rPr>
              <w:t>)</w:t>
            </w:r>
          </w:p>
          <w:p w:rsidR="003360D0" w:rsidRPr="003360D0" w:rsidRDefault="003360D0" w:rsidP="003360D0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360"/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</w:pPr>
            <w:r w:rsidRPr="003360D0">
              <w:rPr>
                <w:rFonts w:ascii="Courier New" w:eastAsia="Times New Roman" w:hAnsi="Courier New" w:cs="Courier New"/>
                <w:color w:val="222222"/>
                <w:sz w:val="24"/>
                <w:szCs w:val="24"/>
                <w:lang w:eastAsia="ru-UA"/>
              </w:rPr>
              <w:t>var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 cors </w:t>
            </w:r>
            <w:r w:rsidRPr="003360D0">
              <w:rPr>
                <w:rFonts w:ascii="Courier New" w:eastAsia="Times New Roman" w:hAnsi="Courier New" w:cs="Courier New"/>
                <w:b/>
                <w:bCs/>
                <w:color w:val="222222"/>
                <w:sz w:val="24"/>
                <w:szCs w:val="24"/>
                <w:lang w:eastAsia="ru-UA"/>
              </w:rPr>
              <w:t>=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 </w:t>
            </w:r>
            <w:r w:rsidRPr="003360D0">
              <w:rPr>
                <w:rFonts w:ascii="Courier New" w:eastAsia="Times New Roman" w:hAnsi="Courier New" w:cs="Courier New"/>
                <w:color w:val="445588"/>
                <w:sz w:val="24"/>
                <w:szCs w:val="24"/>
                <w:lang w:eastAsia="ru-UA"/>
              </w:rPr>
              <w:t>require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(</w:t>
            </w:r>
            <w:r w:rsidRPr="003360D0">
              <w:rPr>
                <w:rFonts w:ascii="Courier New" w:eastAsia="Times New Roman" w:hAnsi="Courier New" w:cs="Courier New"/>
                <w:color w:val="DD1144"/>
                <w:sz w:val="24"/>
                <w:szCs w:val="24"/>
                <w:lang w:eastAsia="ru-UA"/>
              </w:rPr>
              <w:t>'cors'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)</w:t>
            </w:r>
          </w:p>
          <w:p w:rsidR="003360D0" w:rsidRPr="003360D0" w:rsidRDefault="003360D0" w:rsidP="003360D0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360"/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</w:pPr>
            <w:r w:rsidRPr="003360D0">
              <w:rPr>
                <w:rFonts w:ascii="Courier New" w:eastAsia="Times New Roman" w:hAnsi="Courier New" w:cs="Courier New"/>
                <w:color w:val="222222"/>
                <w:sz w:val="24"/>
                <w:szCs w:val="24"/>
                <w:lang w:eastAsia="ru-UA"/>
              </w:rPr>
              <w:t>var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 app </w:t>
            </w:r>
            <w:r w:rsidRPr="003360D0">
              <w:rPr>
                <w:rFonts w:ascii="Courier New" w:eastAsia="Times New Roman" w:hAnsi="Courier New" w:cs="Courier New"/>
                <w:b/>
                <w:bCs/>
                <w:color w:val="222222"/>
                <w:sz w:val="24"/>
                <w:szCs w:val="24"/>
                <w:lang w:eastAsia="ru-UA"/>
              </w:rPr>
              <w:t>=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 </w:t>
            </w:r>
            <w:r w:rsidRPr="003360D0">
              <w:rPr>
                <w:rFonts w:ascii="Courier New" w:eastAsia="Times New Roman" w:hAnsi="Courier New" w:cs="Courier New"/>
                <w:color w:val="990000"/>
                <w:sz w:val="24"/>
                <w:szCs w:val="24"/>
                <w:lang w:eastAsia="ru-UA"/>
              </w:rPr>
              <w:t>express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()</w:t>
            </w:r>
          </w:p>
          <w:p w:rsidR="003360D0" w:rsidRPr="003360D0" w:rsidRDefault="003360D0" w:rsidP="003360D0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360"/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</w:pPr>
            <w:r w:rsidRPr="003360D0">
              <w:rPr>
                <w:rFonts w:ascii="Courier New" w:eastAsia="Times New Roman" w:hAnsi="Courier New" w:cs="Courier New"/>
                <w:color w:val="008080"/>
                <w:sz w:val="24"/>
                <w:szCs w:val="24"/>
                <w:lang w:eastAsia="ru-UA"/>
              </w:rPr>
              <w:t>app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.</w:t>
            </w:r>
            <w:r w:rsidRPr="003360D0">
              <w:rPr>
                <w:rFonts w:ascii="Courier New" w:eastAsia="Times New Roman" w:hAnsi="Courier New" w:cs="Courier New"/>
                <w:color w:val="990000"/>
                <w:sz w:val="24"/>
                <w:szCs w:val="24"/>
                <w:lang w:eastAsia="ru-UA"/>
              </w:rPr>
              <w:t>use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(</w:t>
            </w:r>
            <w:r w:rsidRPr="003360D0">
              <w:rPr>
                <w:rFonts w:ascii="Courier New" w:eastAsia="Times New Roman" w:hAnsi="Courier New" w:cs="Courier New"/>
                <w:color w:val="990000"/>
                <w:sz w:val="24"/>
                <w:szCs w:val="24"/>
                <w:lang w:eastAsia="ru-UA"/>
              </w:rPr>
              <w:t>cors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())</w:t>
            </w:r>
          </w:p>
          <w:p w:rsidR="003360D0" w:rsidRPr="003360D0" w:rsidRDefault="003360D0" w:rsidP="00606C23">
            <w:pPr>
              <w:rPr>
                <w:lang w:val="en-US"/>
              </w:rPr>
            </w:pPr>
          </w:p>
          <w:p w:rsidR="001371B7" w:rsidRPr="00BC61EB" w:rsidRDefault="001371B7" w:rsidP="00606C23">
            <w:pPr>
              <w:rPr>
                <w:lang w:val="ru-RU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95D73FB" wp14:editId="60A085FE">
                  <wp:extent cx="2181225" cy="5753100"/>
                  <wp:effectExtent l="0" t="0" r="9525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1225" cy="575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55" w:type="dxa"/>
          </w:tcPr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lastRenderedPageBreak/>
              <w:t>cons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mongoose'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models/product'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u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ten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Heade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Access-Control-Allow-Origin"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*"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u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ten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Produc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filte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=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filte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||{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fin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filte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exec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4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{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Products not found"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 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ength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=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4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{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Products not found (empty)"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2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ProductByI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ram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&amp;&amp;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ram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findByI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ram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4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oduct not found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});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 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2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!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||!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||!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||!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No data"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new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: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: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: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av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5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err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2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added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pdate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Знаходимо і оновлюємо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findByIdAndUpdat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: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: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: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4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oduct not found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});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2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hanged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} 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Або знаходимо, змінюємо і зберігаємо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Product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.findById(req.body.productid,(err,product)=&gt;{   //Знаходимо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if(err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sendJSONResponse(res,404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    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    message:'Product not found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});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     } 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product.title=req.body.title,      //Змінюємо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product.price=req.body.price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product.count=req.body.count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product.save((err)=&gt;{              //Зберігаємо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if(err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    sendJSONResponse(res,500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        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        message:'Not changed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    });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    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         } 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sendJSONResponse(res,200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   message:'changed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l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bad request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elete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ram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findByIdAndDelet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ram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5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can't delete"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204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deleted"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lse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bad request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EF79FB" w:rsidRPr="003A7FA6" w:rsidRDefault="00EF79FB" w:rsidP="00606C23">
            <w:pPr>
              <w:rPr>
                <w:lang w:val="ru-RU"/>
              </w:rPr>
            </w:pPr>
          </w:p>
        </w:tc>
      </w:tr>
      <w:tr w:rsidR="00EF79FB" w:rsidRPr="003A7FA6" w:rsidTr="000A0CD2">
        <w:tc>
          <w:tcPr>
            <w:tcW w:w="6516" w:type="dxa"/>
          </w:tcPr>
          <w:p w:rsidR="00EF79FB" w:rsidRPr="00735E90" w:rsidRDefault="003A7FA6" w:rsidP="00606C23">
            <w:pPr>
              <w:rPr>
                <w:lang w:val="ru-RU"/>
              </w:rPr>
            </w:pPr>
            <w:r>
              <w:rPr>
                <w:lang w:val="uk-UA"/>
              </w:rPr>
              <w:lastRenderedPageBreak/>
              <w:t xml:space="preserve">Створюємо роути для роботи з </w:t>
            </w:r>
            <w:r>
              <w:rPr>
                <w:lang w:val="en-US"/>
              </w:rPr>
              <w:t>API</w:t>
            </w:r>
          </w:p>
          <w:p w:rsidR="003A7FA6" w:rsidRPr="003A7FA6" w:rsidRDefault="003A7FA6" w:rsidP="00606C23">
            <w:pPr>
              <w:rPr>
                <w:lang w:val="ru-RU"/>
              </w:rPr>
            </w:pPr>
            <w:r>
              <w:rPr>
                <w:noProof/>
              </w:rPr>
              <w:drawing>
                <wp:inline distT="0" distB="0" distL="0" distR="0" wp14:anchorId="60CA919F" wp14:editId="2479F4E7">
                  <wp:extent cx="1981200" cy="1733550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1733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55" w:type="dxa"/>
          </w:tcPr>
          <w:p w:rsidR="00EF79FB" w:rsidRDefault="003A7FA6" w:rsidP="00606C23">
            <w:pPr>
              <w:rPr>
                <w:lang w:val="en-US"/>
              </w:rPr>
            </w:pPr>
            <w:r>
              <w:rPr>
                <w:lang w:val="en-US"/>
              </w:rPr>
              <w:t>------------------- products.js------------------------------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569CD6"/>
                <w:sz w:val="21"/>
                <w:szCs w:val="21"/>
              </w:rPr>
              <w:t>cons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expres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require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CE9178"/>
                <w:sz w:val="21"/>
                <w:szCs w:val="21"/>
              </w:rPr>
              <w:t>'express'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)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569CD6"/>
                <w:sz w:val="21"/>
                <w:szCs w:val="21"/>
              </w:rPr>
              <w:t>cons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rout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expres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Rout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)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569CD6"/>
                <w:sz w:val="21"/>
                <w:szCs w:val="21"/>
              </w:rPr>
              <w:t>cons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ctrProduct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require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CE9178"/>
                <w:sz w:val="21"/>
                <w:szCs w:val="21"/>
              </w:rPr>
              <w:t>'../controllers/products'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)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569CD6"/>
                <w:sz w:val="21"/>
                <w:szCs w:val="21"/>
              </w:rPr>
              <w:t>cons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bodyPars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require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CE9178"/>
                <w:sz w:val="21"/>
                <w:szCs w:val="21"/>
              </w:rPr>
              <w:t>"body-parser"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);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569CD6"/>
                <w:sz w:val="21"/>
                <w:szCs w:val="21"/>
              </w:rPr>
              <w:t>cons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urlencodedPars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bodyPars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urlencoded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{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extended: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569CD6"/>
                <w:sz w:val="21"/>
                <w:szCs w:val="21"/>
              </w:rPr>
              <w:t>false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});</w:t>
            </w:r>
          </w:p>
          <w:p w:rsidR="00EB4A26" w:rsidRDefault="00EB4A26" w:rsidP="00EB4A26">
            <w:pPr>
              <w:shd w:val="clear" w:color="auto" w:fill="1E1E1E"/>
              <w:spacing w:after="240"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9CDCFE"/>
                <w:sz w:val="21"/>
                <w:szCs w:val="21"/>
              </w:rPr>
              <w:t>rout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ge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CE9178"/>
                <w:sz w:val="21"/>
                <w:szCs w:val="21"/>
              </w:rPr>
              <w:t>'/products'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,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ctrProduct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getProduct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);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9CDCFE"/>
                <w:sz w:val="21"/>
                <w:szCs w:val="21"/>
              </w:rPr>
              <w:t>rout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ge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CE9178"/>
                <w:sz w:val="21"/>
                <w:szCs w:val="21"/>
              </w:rPr>
              <w:t>'/products/:productid'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,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ctrProduct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getProductById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);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9CDCFE"/>
                <w:sz w:val="21"/>
                <w:szCs w:val="21"/>
              </w:rPr>
              <w:t>rout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pos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CE9178"/>
                <w:sz w:val="21"/>
                <w:szCs w:val="21"/>
              </w:rPr>
              <w:t>'/products'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,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          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urlencodedPars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,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          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ctrProduct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addProduc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);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9CDCFE"/>
                <w:sz w:val="21"/>
                <w:szCs w:val="21"/>
              </w:rPr>
              <w:t>rout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pu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CE9178"/>
                <w:sz w:val="21"/>
                <w:szCs w:val="21"/>
              </w:rPr>
              <w:t>'/products'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,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          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urlencodedPars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,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          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ctrProduct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updateProduc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);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9CDCFE"/>
                <w:sz w:val="21"/>
                <w:szCs w:val="21"/>
              </w:rPr>
              <w:t>rout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delete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CE9178"/>
                <w:sz w:val="21"/>
                <w:szCs w:val="21"/>
              </w:rPr>
              <w:t>'/products/:productid'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,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ctrProduct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deleteProduc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);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4EC9B0"/>
                <w:sz w:val="21"/>
                <w:szCs w:val="21"/>
              </w:rPr>
              <w:t>module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4EC9B0"/>
                <w:sz w:val="21"/>
                <w:szCs w:val="21"/>
              </w:rPr>
              <w:t>export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router</w:t>
            </w:r>
          </w:p>
          <w:p w:rsidR="003A7FA6" w:rsidRDefault="00EB4A26" w:rsidP="00EB4A26">
            <w:pPr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  <w:p w:rsidR="003A7FA6" w:rsidRDefault="003A7FA6" w:rsidP="003A7FA6">
            <w:pPr>
              <w:rPr>
                <w:lang w:val="en-US"/>
              </w:rPr>
            </w:pPr>
            <w:r>
              <w:rPr>
                <w:lang w:val="en-US"/>
              </w:rPr>
              <w:t>------------------- index.js------------------------------</w:t>
            </w:r>
          </w:p>
          <w:p w:rsidR="003A7FA6" w:rsidRPr="003A7FA6" w:rsidRDefault="003A7FA6" w:rsidP="003A7FA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3A7FA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3A7F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3A7FA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3A7F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</w:t>
            </w:r>
            <w:r w:rsidRPr="003A7FA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3A7F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3A7FA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products'</w:t>
            </w:r>
            <w:r w:rsidRPr="003A7F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3A7FA6" w:rsidRPr="003A7FA6" w:rsidRDefault="003A7FA6" w:rsidP="003A7FA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3A7FA6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3A7F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3A7FA6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3A7F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3A7FA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</w:p>
          <w:p w:rsidR="003A7FA6" w:rsidRDefault="003A7FA6" w:rsidP="003A7FA6">
            <w:pPr>
              <w:rPr>
                <w:lang w:val="en-US"/>
              </w:rPr>
            </w:pPr>
          </w:p>
          <w:p w:rsidR="003A7FA6" w:rsidRPr="003A7FA6" w:rsidRDefault="003A7FA6" w:rsidP="00606C23">
            <w:pPr>
              <w:rPr>
                <w:lang w:val="en-US"/>
              </w:rPr>
            </w:pPr>
          </w:p>
        </w:tc>
      </w:tr>
      <w:tr w:rsidR="00EF79FB" w:rsidTr="000A0CD2">
        <w:tc>
          <w:tcPr>
            <w:tcW w:w="6516" w:type="dxa"/>
          </w:tcPr>
          <w:p w:rsidR="00EF79FB" w:rsidRPr="00EF79FB" w:rsidRDefault="00EF79FB" w:rsidP="00606C23">
            <w:pPr>
              <w:rPr>
                <w:lang w:val="uk-UA"/>
              </w:rPr>
            </w:pPr>
            <w:r>
              <w:rPr>
                <w:lang w:val="uk-UA"/>
              </w:rPr>
              <w:t xml:space="preserve">Підключення </w:t>
            </w:r>
            <w:r>
              <w:rPr>
                <w:lang w:val="en-US"/>
              </w:rPr>
              <w:t>API</w:t>
            </w:r>
            <w:r w:rsidRPr="00EF79FB">
              <w:rPr>
                <w:lang w:val="ru-RU"/>
              </w:rPr>
              <w:t xml:space="preserve"> </w:t>
            </w:r>
            <w:r>
              <w:rPr>
                <w:lang w:val="uk-UA"/>
              </w:rPr>
              <w:t>роутів</w:t>
            </w:r>
            <w:r w:rsidRPr="00EF79FB">
              <w:rPr>
                <w:lang w:val="ru-RU"/>
              </w:rPr>
              <w:t xml:space="preserve"> (</w:t>
            </w:r>
            <w:r>
              <w:rPr>
                <w:lang w:val="uk-UA"/>
              </w:rPr>
              <w:t xml:space="preserve">вставляємо код у </w:t>
            </w:r>
            <w:r>
              <w:rPr>
                <w:lang w:val="en-US"/>
              </w:rPr>
              <w:t>app</w:t>
            </w:r>
            <w:r w:rsidRPr="00EF79FB">
              <w:rPr>
                <w:lang w:val="ru-RU"/>
              </w:rPr>
              <w:t>.</w:t>
            </w:r>
            <w:r>
              <w:rPr>
                <w:lang w:val="en-US"/>
              </w:rPr>
              <w:t>js</w:t>
            </w:r>
            <w:r>
              <w:rPr>
                <w:lang w:val="uk-UA"/>
              </w:rPr>
              <w:t>)</w:t>
            </w:r>
          </w:p>
        </w:tc>
        <w:tc>
          <w:tcPr>
            <w:tcW w:w="9355" w:type="dxa"/>
          </w:tcPr>
          <w:p w:rsidR="00EF79FB" w:rsidRDefault="00EF79FB" w:rsidP="00EF79FB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 xml:space="preserve">--------------- </w:t>
            </w:r>
            <w:r>
              <w:rPr>
                <w:lang w:val="en-US"/>
              </w:rPr>
              <w:t>app.js -----------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lastRenderedPageBreak/>
              <w:t>const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iRouter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EF79F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EF79F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app_api/routes'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EF79F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EF79F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api'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iRouter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EF79FB" w:rsidRDefault="00EF79FB" w:rsidP="00606C23">
            <w:pPr>
              <w:rPr>
                <w:lang w:val="uk-UA"/>
              </w:rPr>
            </w:pPr>
          </w:p>
          <w:p w:rsidR="00EF79FB" w:rsidRPr="00EF79FB" w:rsidRDefault="00EF79FB" w:rsidP="00EF79FB">
            <w:pPr>
              <w:rPr>
                <w:lang w:val="en-US"/>
              </w:rPr>
            </w:pPr>
          </w:p>
        </w:tc>
      </w:tr>
      <w:tr w:rsidR="001371B7" w:rsidTr="000A0CD2">
        <w:tc>
          <w:tcPr>
            <w:tcW w:w="6516" w:type="dxa"/>
          </w:tcPr>
          <w:p w:rsidR="001371B7" w:rsidRPr="001371B7" w:rsidRDefault="001371B7" w:rsidP="00606C23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App.js</w:t>
            </w:r>
          </w:p>
        </w:tc>
        <w:tc>
          <w:tcPr>
            <w:tcW w:w="9355" w:type="dxa"/>
          </w:tcPr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reateErro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http-error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pres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expres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ath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okiePars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ookie-parser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gg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morgan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db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ndexRout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routes/index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Rout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routes/user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=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config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r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or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`Your port    :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; 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`Database name: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Name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;  </w:t>
            </w:r>
          </w:p>
          <w:p w:rsidR="000A0CD2" w:rsidRPr="000A0CD2" w:rsidRDefault="000A0CD2" w:rsidP="000A0CD2">
            <w:pPr>
              <w:shd w:val="clear" w:color="auto" w:fill="1E1E1E"/>
              <w:spacing w:after="24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expres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view engine setup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view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oi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__dir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view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view engine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ej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r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g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dev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pres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pres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rlencoded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tended: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al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okiePars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pres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ic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oi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__dir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ublic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iRout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app_api/routes/product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api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iRout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ndexRout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user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Rout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catch 404 and forward to error handler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x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nex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reateErro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4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error handler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x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0A0CD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set locals, only providing error in development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cal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cal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env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===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development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?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: {}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0A0CD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render the error pag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u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|| </w:t>
            </w:r>
            <w:r w:rsidRPr="000A0CD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500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error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1371B7" w:rsidRPr="000A0CD2" w:rsidRDefault="001371B7" w:rsidP="00EF79FB">
            <w:pPr>
              <w:jc w:val="center"/>
            </w:pPr>
          </w:p>
        </w:tc>
      </w:tr>
    </w:tbl>
    <w:p w:rsidR="00EF79FB" w:rsidRDefault="00EF79FB" w:rsidP="00606C23">
      <w:pPr>
        <w:rPr>
          <w:lang w:val="en-US"/>
        </w:rPr>
      </w:pPr>
    </w:p>
    <w:p w:rsidR="00EF79FB" w:rsidRDefault="00A507C2" w:rsidP="00606C23">
      <w:pPr>
        <w:rPr>
          <w:lang w:val="uk-UA"/>
        </w:rPr>
      </w:pPr>
      <w:r>
        <w:rPr>
          <w:lang w:val="uk-UA"/>
        </w:rPr>
        <w:t>Приклад простого фронтенда</w:t>
      </w:r>
    </w:p>
    <w:p w:rsidR="00A507C2" w:rsidRPr="0083316E" w:rsidRDefault="00A507C2" w:rsidP="00606C23">
      <w:pPr>
        <w:rPr>
          <w:lang w:val="en-US"/>
        </w:rPr>
      </w:pPr>
      <w:r>
        <w:rPr>
          <w:lang w:val="uk-UA"/>
        </w:rPr>
        <w:lastRenderedPageBreak/>
        <w:t xml:space="preserve">   </w:t>
      </w:r>
      <w:r>
        <w:rPr>
          <w:noProof/>
        </w:rPr>
        <w:drawing>
          <wp:inline distT="0" distB="0" distL="0" distR="0" wp14:anchorId="12145684" wp14:editId="351DE5DE">
            <wp:extent cx="1847850" cy="4486275"/>
            <wp:effectExtent l="0" t="0" r="0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uk-UA"/>
        </w:rPr>
        <w:t xml:space="preserve">   </w:t>
      </w:r>
      <w:r>
        <w:rPr>
          <w:noProof/>
        </w:rPr>
        <w:drawing>
          <wp:inline distT="0" distB="0" distL="0" distR="0" wp14:anchorId="7BE18A50" wp14:editId="6BB10C91">
            <wp:extent cx="2686050" cy="1990725"/>
            <wp:effectExtent l="19050" t="19050" r="19050" b="2857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1990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83316E">
        <w:rPr>
          <w:lang w:val="en-US"/>
        </w:rPr>
        <w:t xml:space="preserve">   </w:t>
      </w:r>
      <w:r w:rsidR="0083316E">
        <w:rPr>
          <w:noProof/>
        </w:rPr>
        <w:drawing>
          <wp:inline distT="0" distB="0" distL="0" distR="0" wp14:anchorId="13D37B16" wp14:editId="49A31B3D">
            <wp:extent cx="2276475" cy="2038350"/>
            <wp:effectExtent l="19050" t="19050" r="28575" b="1905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20383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507C2" w:rsidRDefault="00A507C2" w:rsidP="00606C23">
      <w:pPr>
        <w:rPr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397"/>
        <w:gridCol w:w="12297"/>
      </w:tblGrid>
      <w:tr w:rsidR="00B232A1" w:rsidTr="00B232A1">
        <w:tc>
          <w:tcPr>
            <w:tcW w:w="3397" w:type="dxa"/>
          </w:tcPr>
          <w:p w:rsidR="00B232A1" w:rsidRDefault="00B232A1" w:rsidP="00606C23">
            <w:pPr>
              <w:rPr>
                <w:lang w:val="uk-UA"/>
              </w:rPr>
            </w:pPr>
          </w:p>
        </w:tc>
        <w:tc>
          <w:tcPr>
            <w:tcW w:w="12297" w:type="dxa"/>
          </w:tcPr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'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ai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pages/main'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rowserRouter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-router-dom'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App.css'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pp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 {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lassNam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App"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BrowserRouter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ai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BrowserRouter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)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B232A1" w:rsidRPr="00B232A1" w:rsidRDefault="00B232A1" w:rsidP="00B232A1">
            <w:pPr>
              <w:shd w:val="clear" w:color="auto" w:fill="1E1E1E"/>
              <w:spacing w:after="24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br/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</w:p>
        </w:tc>
      </w:tr>
      <w:tr w:rsidR="00B232A1" w:rsidTr="00B232A1">
        <w:tc>
          <w:tcPr>
            <w:tcW w:w="3397" w:type="dxa"/>
          </w:tcPr>
          <w:p w:rsidR="00B232A1" w:rsidRPr="00D9435A" w:rsidRDefault="00D9435A" w:rsidP="00606C23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Головна сторінка</w:t>
            </w:r>
          </w:p>
        </w:tc>
        <w:tc>
          <w:tcPr>
            <w:tcW w:w="12297" w:type="dxa"/>
          </w:tcPr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'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Viewer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products-viewer'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add-product'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nk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ou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witch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-router-dom'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dit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edit-product/edit-product'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home'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las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ai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extend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mponen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ructor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super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{  }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B232A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 { 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ul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"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Home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products"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Products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products/add"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Ad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ul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hr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witch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"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products"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Viewer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products/add"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roduct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products/edit/:productId"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ditProduct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witch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)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ai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83316E" w:rsidRDefault="0083316E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ai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main'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ain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</w:p>
        </w:tc>
      </w:tr>
      <w:tr w:rsidR="00A507C2" w:rsidTr="00B232A1">
        <w:tc>
          <w:tcPr>
            <w:tcW w:w="3397" w:type="dxa"/>
          </w:tcPr>
          <w:p w:rsidR="00A507C2" w:rsidRDefault="009C578A" w:rsidP="00606C23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Компонент для відображення продуктів</w:t>
            </w:r>
          </w:p>
        </w:tc>
        <w:tc>
          <w:tcPr>
            <w:tcW w:w="12297" w:type="dxa"/>
          </w:tcPr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'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oductsLis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Edi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Dele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) 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oducts:'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able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body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(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&amp;&amp;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ength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?(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map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key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_id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B232A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Edi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_id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        Edit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B232A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Dele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_id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                        Delete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))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):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empty'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body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able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)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Lis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83316E" w:rsidRPr="00B232A1" w:rsidRDefault="0083316E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507C2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Lis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products-list'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List</w:t>
            </w:r>
          </w:p>
          <w:p w:rsidR="00B232A1" w:rsidRPr="00B232A1" w:rsidRDefault="00B232A1" w:rsidP="00606C23"/>
        </w:tc>
      </w:tr>
      <w:tr w:rsidR="00A507C2" w:rsidTr="00B232A1">
        <w:tc>
          <w:tcPr>
            <w:tcW w:w="3397" w:type="dxa"/>
          </w:tcPr>
          <w:p w:rsidR="00A507C2" w:rsidRDefault="009C578A" w:rsidP="00606C23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Сторінка для відображення продуктів</w:t>
            </w:r>
          </w:p>
        </w:tc>
        <w:tc>
          <w:tcPr>
            <w:tcW w:w="12297" w:type="dxa"/>
          </w:tcPr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axios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Li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../components/products-list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las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roductsView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extend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mpone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ructo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sup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{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mponentDidMou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http://localhost:3000/api/product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Sta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atc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Fetch error: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Edi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istory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us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/products/edit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Dele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ele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http://localhost:3000/api/products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deleted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atc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istory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us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/`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 {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=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roductLi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Edi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Edit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Dele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Delete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View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0A0CD2" w:rsidRPr="0083316E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View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products-viewer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withRout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-router-dom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uk-UA"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withRout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View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t xml:space="preserve">     //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sym w:font="Wingdings" w:char="F0DF"/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uk-UA" w:eastAsia="ru-UA"/>
              </w:rPr>
              <w:t>Підключаємо до роутера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B232A1" w:rsidRDefault="00B232A1" w:rsidP="00606C23">
            <w:pPr>
              <w:rPr>
                <w:lang w:val="uk-UA"/>
              </w:rPr>
            </w:pPr>
          </w:p>
        </w:tc>
      </w:tr>
      <w:tr w:rsidR="00A507C2" w:rsidTr="00B232A1">
        <w:tc>
          <w:tcPr>
            <w:tcW w:w="3397" w:type="dxa"/>
          </w:tcPr>
          <w:p w:rsidR="00A507C2" w:rsidRDefault="009C578A" w:rsidP="00606C23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Сторінка для додавання нових продутів (два варіанти)</w:t>
            </w:r>
          </w:p>
        </w:tc>
        <w:tc>
          <w:tcPr>
            <w:tcW w:w="12297" w:type="dxa"/>
          </w:tcPr>
          <w:p w:rsidR="009C578A" w:rsidRDefault="009C578A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  <w:r>
              <w:rPr>
                <w:lang w:val="uk-UA"/>
              </w:rPr>
              <w:t xml:space="preserve">======================== Варіант 1 (використовуємо форму і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r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uk-UA" w:eastAsia="ru-UA"/>
              </w:rPr>
              <w:t xml:space="preserve"> -</w:t>
            </w:r>
            <w:r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RU" w:eastAsia="ru-UA"/>
              </w:rPr>
              <w:t>автоматичн</w:t>
            </w:r>
            <w:r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uk-UA" w:eastAsia="ru-UA"/>
              </w:rPr>
              <w:t>а відправка даних</w:t>
            </w:r>
            <w:r>
              <w:rPr>
                <w:lang w:val="uk-UA"/>
              </w:rPr>
              <w:t>)================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'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Produc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) 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orm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http://localhost:3000/api/products'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thod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ost'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Title: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title'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Price: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ice'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number'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Count: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ount'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number'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submit'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send'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orm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)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83316E" w:rsidRPr="0083316E" w:rsidRDefault="0083316E" w:rsidP="0083316E">
            <w:pPr>
              <w:pBdr>
                <w:bottom w:val="double" w:sz="6" w:space="1" w:color="auto"/>
              </w:pBd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roduc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9C578A" w:rsidRDefault="009C578A" w:rsidP="009C578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  <w:r>
              <w:rPr>
                <w:lang w:val="uk-UA"/>
              </w:rPr>
              <w:t xml:space="preserve">======================== Варіант 12(самостійно формуємо запит </w:t>
            </w:r>
            <w:r w:rsidRPr="000E2734">
              <w:t>post</w:t>
            </w:r>
            <w:r>
              <w:rPr>
                <w:lang w:val="uk-UA"/>
              </w:rPr>
              <w:t>)================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axios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las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Add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extend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mpone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ructo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sup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: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Data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uk-UA"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ventDefaul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  <w:r w:rsidR="00CC552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uk-UA" w:eastAsia="ru-UA"/>
              </w:rPr>
              <w:t xml:space="preserve">   //</w:t>
            </w:r>
            <w:r w:rsidR="00CC552F" w:rsidRPr="00CC552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sym w:font="Wingdings" w:char="F0DF"/>
            </w:r>
            <w:r w:rsidR="00CC552F" w:rsidRPr="00CC552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CC552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uk-UA" w:eastAsia="ru-UA"/>
              </w:rPr>
              <w:t>Відміняємо відправку форми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title'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ice'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ount'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o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http://localhost:3000/api/product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istory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us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atc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Sta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: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 {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=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or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Title: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title"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title'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Price: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price"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ice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number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Count: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count"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ount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number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submit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send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Data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orm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?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9C578A" w:rsidRPr="009C578A" w:rsidRDefault="009C578A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</w:p>
          <w:p w:rsidR="0083316E" w:rsidRPr="009C578A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  <w:r w:rsidRPr="009C578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========================== index.js =========================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roduc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add-product'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roduct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</w:p>
          <w:p w:rsidR="00A507C2" w:rsidRDefault="00A507C2" w:rsidP="00606C23">
            <w:pPr>
              <w:rPr>
                <w:lang w:val="uk-UA"/>
              </w:rPr>
            </w:pPr>
          </w:p>
        </w:tc>
      </w:tr>
      <w:tr w:rsidR="00A507C2" w:rsidTr="00B232A1">
        <w:tc>
          <w:tcPr>
            <w:tcW w:w="3397" w:type="dxa"/>
          </w:tcPr>
          <w:p w:rsidR="00A507C2" w:rsidRDefault="007D4929" w:rsidP="00606C23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Сторінка редагування товару</w:t>
            </w:r>
          </w:p>
        </w:tc>
        <w:tc>
          <w:tcPr>
            <w:tcW w:w="12297" w:type="dxa"/>
          </w:tcPr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lastRenderedPageBreak/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axios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las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dit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extend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mpone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ructo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sup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: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mponentDidMou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atc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ram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http://localhost:3000/api/products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_id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atc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Fetch error: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Data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ventDefaul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oductid'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title'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ice'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ount'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http://localhost:3000/api/product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istory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us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atc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Sta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: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 {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=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or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Title: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title"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title'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Price: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price"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ice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number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Count: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count"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ount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number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submit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send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Data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orm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?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dit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83316E" w:rsidRPr="000A0CD2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</w:p>
          <w:p w:rsid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ditProduc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edit-product'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withRouter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-router-dom'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lastRenderedPageBreak/>
              <w:t>ex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withRouter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ditProduc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</w:p>
          <w:p w:rsidR="00A507C2" w:rsidRDefault="00A507C2" w:rsidP="00606C23">
            <w:pPr>
              <w:rPr>
                <w:lang w:val="uk-UA"/>
              </w:rPr>
            </w:pPr>
          </w:p>
        </w:tc>
      </w:tr>
      <w:tr w:rsidR="00A507C2" w:rsidTr="00B232A1">
        <w:tc>
          <w:tcPr>
            <w:tcW w:w="3397" w:type="dxa"/>
          </w:tcPr>
          <w:p w:rsidR="00A507C2" w:rsidRDefault="00A507C2" w:rsidP="00606C23">
            <w:pPr>
              <w:rPr>
                <w:lang w:val="uk-UA"/>
              </w:rPr>
            </w:pPr>
          </w:p>
        </w:tc>
        <w:tc>
          <w:tcPr>
            <w:tcW w:w="12297" w:type="dxa"/>
          </w:tcPr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'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Hom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) 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Home'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)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</w:p>
          <w:p w:rsid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home'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</w:p>
          <w:p w:rsidR="00A507C2" w:rsidRDefault="00A507C2" w:rsidP="00606C23">
            <w:pPr>
              <w:rPr>
                <w:lang w:val="uk-UA"/>
              </w:rPr>
            </w:pPr>
          </w:p>
        </w:tc>
      </w:tr>
      <w:tr w:rsidR="00A507C2" w:rsidTr="00B232A1">
        <w:tc>
          <w:tcPr>
            <w:tcW w:w="3397" w:type="dxa"/>
          </w:tcPr>
          <w:p w:rsidR="00A507C2" w:rsidRDefault="00A507C2" w:rsidP="00606C23">
            <w:pPr>
              <w:rPr>
                <w:lang w:val="uk-UA"/>
              </w:rPr>
            </w:pPr>
          </w:p>
        </w:tc>
        <w:tc>
          <w:tcPr>
            <w:tcW w:w="12297" w:type="dxa"/>
          </w:tcPr>
          <w:p w:rsid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A507C2" w:rsidRDefault="00A507C2" w:rsidP="00606C23">
            <w:pPr>
              <w:rPr>
                <w:lang w:val="uk-UA"/>
              </w:rPr>
            </w:pPr>
          </w:p>
        </w:tc>
      </w:tr>
      <w:tr w:rsidR="0083316E" w:rsidTr="00B232A1">
        <w:tc>
          <w:tcPr>
            <w:tcW w:w="3397" w:type="dxa"/>
          </w:tcPr>
          <w:p w:rsidR="0083316E" w:rsidRDefault="0083316E" w:rsidP="00606C23">
            <w:pPr>
              <w:rPr>
                <w:lang w:val="uk-UA"/>
              </w:rPr>
            </w:pPr>
          </w:p>
        </w:tc>
        <w:tc>
          <w:tcPr>
            <w:tcW w:w="12297" w:type="dxa"/>
          </w:tcPr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</w:p>
        </w:tc>
      </w:tr>
      <w:tr w:rsidR="0083316E" w:rsidTr="00B232A1">
        <w:tc>
          <w:tcPr>
            <w:tcW w:w="3397" w:type="dxa"/>
          </w:tcPr>
          <w:p w:rsidR="0083316E" w:rsidRDefault="0083316E" w:rsidP="00606C23">
            <w:pPr>
              <w:rPr>
                <w:lang w:val="uk-UA"/>
              </w:rPr>
            </w:pPr>
          </w:p>
        </w:tc>
        <w:tc>
          <w:tcPr>
            <w:tcW w:w="12297" w:type="dxa"/>
          </w:tcPr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</w:p>
        </w:tc>
      </w:tr>
      <w:tr w:rsidR="0083316E" w:rsidTr="00B232A1">
        <w:tc>
          <w:tcPr>
            <w:tcW w:w="3397" w:type="dxa"/>
          </w:tcPr>
          <w:p w:rsidR="0083316E" w:rsidRDefault="0083316E" w:rsidP="00606C23">
            <w:pPr>
              <w:rPr>
                <w:lang w:val="uk-UA"/>
              </w:rPr>
            </w:pPr>
          </w:p>
        </w:tc>
        <w:tc>
          <w:tcPr>
            <w:tcW w:w="12297" w:type="dxa"/>
          </w:tcPr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</w:p>
        </w:tc>
      </w:tr>
    </w:tbl>
    <w:p w:rsidR="000E2734" w:rsidRDefault="000E2734" w:rsidP="00606C23">
      <w:pPr>
        <w:rPr>
          <w:lang w:val="uk-UA"/>
        </w:rPr>
      </w:pPr>
    </w:p>
    <w:p w:rsidR="000E2734" w:rsidRDefault="000E2734" w:rsidP="000E2734">
      <w:pPr>
        <w:rPr>
          <w:lang w:val="en-U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0E2734" w:rsidTr="00AD6310">
        <w:tc>
          <w:tcPr>
            <w:tcW w:w="2336" w:type="dxa"/>
          </w:tcPr>
          <w:p w:rsidR="000E2734" w:rsidRPr="001D391A" w:rsidRDefault="000E2734" w:rsidP="00AD6310">
            <w:pPr>
              <w:rPr>
                <w:lang w:val="uk-UA"/>
              </w:rPr>
            </w:pPr>
            <w:r>
              <w:rPr>
                <w:lang w:val="uk-UA"/>
              </w:rPr>
              <w:t>Метод</w:t>
            </w:r>
          </w:p>
        </w:tc>
        <w:tc>
          <w:tcPr>
            <w:tcW w:w="2336" w:type="dxa"/>
          </w:tcPr>
          <w:p w:rsidR="000E2734" w:rsidRPr="001D391A" w:rsidRDefault="000E2734" w:rsidP="00AD6310">
            <w:pPr>
              <w:rPr>
                <w:lang w:val="uk-UA"/>
              </w:rPr>
            </w:pPr>
            <w:r>
              <w:rPr>
                <w:lang w:val="uk-UA"/>
              </w:rPr>
              <w:t>Дія</w:t>
            </w:r>
          </w:p>
        </w:tc>
        <w:tc>
          <w:tcPr>
            <w:tcW w:w="2336" w:type="dxa"/>
          </w:tcPr>
          <w:p w:rsidR="000E2734" w:rsidRPr="001D391A" w:rsidRDefault="000E2734" w:rsidP="00AD6310">
            <w:pPr>
              <w:rPr>
                <w:lang w:val="uk-UA"/>
              </w:rPr>
            </w:pPr>
            <w:r>
              <w:rPr>
                <w:lang w:val="uk-UA"/>
              </w:rPr>
              <w:t>Успішно</w:t>
            </w:r>
          </w:p>
        </w:tc>
        <w:tc>
          <w:tcPr>
            <w:tcW w:w="2337" w:type="dxa"/>
          </w:tcPr>
          <w:p w:rsidR="000E2734" w:rsidRDefault="000E2734" w:rsidP="00AD6310">
            <w:pPr>
              <w:rPr>
                <w:lang w:val="en-US"/>
              </w:rPr>
            </w:pPr>
          </w:p>
        </w:tc>
      </w:tr>
      <w:tr w:rsidR="000E2734" w:rsidTr="00AD6310"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get</w:t>
            </w:r>
          </w:p>
        </w:tc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read</w:t>
            </w:r>
          </w:p>
        </w:tc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200</w:t>
            </w:r>
          </w:p>
        </w:tc>
        <w:tc>
          <w:tcPr>
            <w:tcW w:w="2337" w:type="dxa"/>
          </w:tcPr>
          <w:p w:rsidR="000E2734" w:rsidRDefault="000E2734" w:rsidP="00AD6310">
            <w:pPr>
              <w:rPr>
                <w:lang w:val="en-US"/>
              </w:rPr>
            </w:pPr>
          </w:p>
        </w:tc>
      </w:tr>
      <w:tr w:rsidR="000E2734" w:rsidTr="00AD6310"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post</w:t>
            </w:r>
          </w:p>
        </w:tc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create</w:t>
            </w:r>
          </w:p>
        </w:tc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201</w:t>
            </w:r>
          </w:p>
        </w:tc>
        <w:tc>
          <w:tcPr>
            <w:tcW w:w="2337" w:type="dxa"/>
          </w:tcPr>
          <w:p w:rsidR="000E2734" w:rsidRDefault="000E2734" w:rsidP="00AD6310">
            <w:pPr>
              <w:rPr>
                <w:lang w:val="en-US"/>
              </w:rPr>
            </w:pPr>
          </w:p>
        </w:tc>
      </w:tr>
      <w:tr w:rsidR="000E2734" w:rsidTr="00AD6310"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put</w:t>
            </w:r>
          </w:p>
        </w:tc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update</w:t>
            </w:r>
          </w:p>
        </w:tc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200</w:t>
            </w:r>
          </w:p>
        </w:tc>
        <w:tc>
          <w:tcPr>
            <w:tcW w:w="2337" w:type="dxa"/>
          </w:tcPr>
          <w:p w:rsidR="000E2734" w:rsidRDefault="000E2734" w:rsidP="00AD6310">
            <w:pPr>
              <w:rPr>
                <w:lang w:val="en-US"/>
              </w:rPr>
            </w:pPr>
          </w:p>
        </w:tc>
      </w:tr>
      <w:tr w:rsidR="000E2734" w:rsidTr="00AD6310"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delete</w:t>
            </w:r>
          </w:p>
        </w:tc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delete</w:t>
            </w:r>
          </w:p>
        </w:tc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204</w:t>
            </w:r>
          </w:p>
        </w:tc>
        <w:tc>
          <w:tcPr>
            <w:tcW w:w="2337" w:type="dxa"/>
          </w:tcPr>
          <w:p w:rsidR="000E2734" w:rsidRDefault="000E2734" w:rsidP="00AD6310">
            <w:pPr>
              <w:rPr>
                <w:lang w:val="en-US"/>
              </w:rPr>
            </w:pPr>
          </w:p>
        </w:tc>
      </w:tr>
    </w:tbl>
    <w:p w:rsidR="000E2734" w:rsidRDefault="000E2734" w:rsidP="000E2734">
      <w:pPr>
        <w:rPr>
          <w:lang w:val="en-US"/>
        </w:rPr>
      </w:pPr>
    </w:p>
    <w:p w:rsidR="000E2734" w:rsidRDefault="000E2734" w:rsidP="000E2734">
      <w:pPr>
        <w:rPr>
          <w:lang w:val="en-US"/>
        </w:rPr>
      </w:pPr>
      <w:r>
        <w:rPr>
          <w:lang w:val="en-US"/>
        </w:rPr>
        <w:t xml:space="preserve">400 </w:t>
      </w:r>
      <w:proofErr w:type="gramStart"/>
      <w:r>
        <w:rPr>
          <w:lang w:val="en-US"/>
        </w:rPr>
        <w:t>–  bad</w:t>
      </w:r>
      <w:proofErr w:type="gramEnd"/>
      <w:r>
        <w:rPr>
          <w:lang w:val="en-US"/>
        </w:rPr>
        <w:t xml:space="preserve"> request</w:t>
      </w:r>
    </w:p>
    <w:p w:rsidR="000E2734" w:rsidRDefault="000E2734" w:rsidP="000E2734">
      <w:pPr>
        <w:rPr>
          <w:lang w:val="en-US"/>
        </w:rPr>
      </w:pPr>
      <w:r>
        <w:rPr>
          <w:lang w:val="en-US"/>
        </w:rPr>
        <w:t>401 – not enough access</w:t>
      </w:r>
    </w:p>
    <w:p w:rsidR="000E2734" w:rsidRDefault="000E2734" w:rsidP="000E2734">
      <w:pPr>
        <w:rPr>
          <w:lang w:val="en-US"/>
        </w:rPr>
      </w:pPr>
      <w:r>
        <w:rPr>
          <w:lang w:val="en-US"/>
        </w:rPr>
        <w:lastRenderedPageBreak/>
        <w:t>403 – forbidden</w:t>
      </w:r>
    </w:p>
    <w:p w:rsidR="000E2734" w:rsidRDefault="000E2734" w:rsidP="000E2734">
      <w:pPr>
        <w:rPr>
          <w:lang w:val="en-US"/>
        </w:rPr>
      </w:pPr>
      <w:r>
        <w:rPr>
          <w:lang w:val="en-US"/>
        </w:rPr>
        <w:t>404 – not found</w:t>
      </w:r>
    </w:p>
    <w:p w:rsidR="00A507C2" w:rsidRPr="00A507C2" w:rsidRDefault="000E2734" w:rsidP="000E2734">
      <w:pPr>
        <w:rPr>
          <w:lang w:val="uk-UA"/>
        </w:rPr>
      </w:pPr>
      <w:r>
        <w:rPr>
          <w:lang w:val="en-US"/>
        </w:rPr>
        <w:t>500 – server error</w:t>
      </w:r>
      <w:r w:rsidR="0083316E">
        <w:rPr>
          <w:lang w:val="uk-UA"/>
        </w:rPr>
        <w:tab/>
      </w:r>
    </w:p>
    <w:sectPr w:rsidR="00A507C2" w:rsidRPr="00A507C2" w:rsidSect="00606C23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BF33C5"/>
    <w:multiLevelType w:val="multilevel"/>
    <w:tmpl w:val="7D9E8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MDM3MjQ0MDQ2MDVQ0lEKTi0uzszPAykwrAUA1ttK4SwAAAA="/>
  </w:docVars>
  <w:rsids>
    <w:rsidRoot w:val="00606C23"/>
    <w:rsid w:val="00066DE4"/>
    <w:rsid w:val="000A0CD2"/>
    <w:rsid w:val="000A22A6"/>
    <w:rsid w:val="000E2734"/>
    <w:rsid w:val="001371B7"/>
    <w:rsid w:val="001B4D07"/>
    <w:rsid w:val="002B1428"/>
    <w:rsid w:val="003360D0"/>
    <w:rsid w:val="003A7FA6"/>
    <w:rsid w:val="003B0678"/>
    <w:rsid w:val="003C4839"/>
    <w:rsid w:val="0049432C"/>
    <w:rsid w:val="00581763"/>
    <w:rsid w:val="005C235D"/>
    <w:rsid w:val="00606C23"/>
    <w:rsid w:val="00735E90"/>
    <w:rsid w:val="007D4929"/>
    <w:rsid w:val="0083316E"/>
    <w:rsid w:val="008508A1"/>
    <w:rsid w:val="00882E21"/>
    <w:rsid w:val="009309E0"/>
    <w:rsid w:val="009C578A"/>
    <w:rsid w:val="009D2ACC"/>
    <w:rsid w:val="00A507C2"/>
    <w:rsid w:val="00A53407"/>
    <w:rsid w:val="00B232A1"/>
    <w:rsid w:val="00BC4C23"/>
    <w:rsid w:val="00BC61EB"/>
    <w:rsid w:val="00C046F7"/>
    <w:rsid w:val="00C60794"/>
    <w:rsid w:val="00CC552F"/>
    <w:rsid w:val="00CE6D44"/>
    <w:rsid w:val="00CF792C"/>
    <w:rsid w:val="00D3484A"/>
    <w:rsid w:val="00D74907"/>
    <w:rsid w:val="00D9435A"/>
    <w:rsid w:val="00E05B9A"/>
    <w:rsid w:val="00EB4A26"/>
    <w:rsid w:val="00EF79FB"/>
    <w:rsid w:val="00F56CD0"/>
    <w:rsid w:val="00F83E61"/>
    <w:rsid w:val="00FD0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CAFC4C"/>
  <w15:chartTrackingRefBased/>
  <w15:docId w15:val="{742B04EF-A9F0-4549-A479-448EB01EB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606C23"/>
    <w:rPr>
      <w:color w:val="0000FF"/>
      <w:u w:val="single"/>
    </w:rPr>
  </w:style>
  <w:style w:type="table" w:styleId="a4">
    <w:name w:val="Table Grid"/>
    <w:basedOn w:val="a1"/>
    <w:uiPriority w:val="39"/>
    <w:rsid w:val="00606C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l">
    <w:name w:val="il"/>
    <w:basedOn w:val="a"/>
    <w:rsid w:val="00D749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UA"/>
    </w:rPr>
  </w:style>
  <w:style w:type="character" w:customStyle="1" w:styleId="nx">
    <w:name w:val="nx"/>
    <w:basedOn w:val="a0"/>
    <w:rsid w:val="00CF792C"/>
  </w:style>
  <w:style w:type="character" w:customStyle="1" w:styleId="o">
    <w:name w:val="o"/>
    <w:basedOn w:val="a0"/>
    <w:rsid w:val="00CF792C"/>
  </w:style>
  <w:style w:type="character" w:styleId="a5">
    <w:name w:val="FollowedHyperlink"/>
    <w:basedOn w:val="a0"/>
    <w:uiPriority w:val="99"/>
    <w:semiHidden/>
    <w:unhideWhenUsed/>
    <w:rsid w:val="009D2ACC"/>
    <w:rPr>
      <w:color w:val="954F72" w:themeColor="followed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D348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uk-UA"/>
    </w:rPr>
  </w:style>
  <w:style w:type="character" w:customStyle="1" w:styleId="HTML0">
    <w:name w:val="Стандартный HTML Знак"/>
    <w:basedOn w:val="a0"/>
    <w:link w:val="HTML"/>
    <w:uiPriority w:val="99"/>
    <w:rsid w:val="00D3484A"/>
    <w:rPr>
      <w:rFonts w:ascii="Courier New" w:eastAsia="Times New Roman" w:hAnsi="Courier New" w:cs="Courier New"/>
      <w:sz w:val="20"/>
      <w:szCs w:val="20"/>
      <w:lang w:val="uk-UA"/>
    </w:rPr>
  </w:style>
  <w:style w:type="character" w:styleId="HTML1">
    <w:name w:val="HTML Code"/>
    <w:basedOn w:val="a0"/>
    <w:uiPriority w:val="99"/>
    <w:semiHidden/>
    <w:unhideWhenUsed/>
    <w:rsid w:val="00D3484A"/>
    <w:rPr>
      <w:rFonts w:ascii="Courier New" w:eastAsia="Times New Roman" w:hAnsi="Courier New" w:cs="Courier New"/>
      <w:sz w:val="20"/>
      <w:szCs w:val="20"/>
    </w:rPr>
  </w:style>
  <w:style w:type="character" w:customStyle="1" w:styleId="source">
    <w:name w:val="source"/>
    <w:basedOn w:val="a0"/>
    <w:rsid w:val="003360D0"/>
  </w:style>
  <w:style w:type="character" w:customStyle="1" w:styleId="storage">
    <w:name w:val="storage"/>
    <w:basedOn w:val="a0"/>
    <w:rsid w:val="003360D0"/>
  </w:style>
  <w:style w:type="character" w:customStyle="1" w:styleId="keyword">
    <w:name w:val="keyword"/>
    <w:basedOn w:val="a0"/>
    <w:rsid w:val="003360D0"/>
  </w:style>
  <w:style w:type="character" w:customStyle="1" w:styleId="meta">
    <w:name w:val="meta"/>
    <w:basedOn w:val="a0"/>
    <w:rsid w:val="003360D0"/>
  </w:style>
  <w:style w:type="character" w:customStyle="1" w:styleId="support">
    <w:name w:val="support"/>
    <w:basedOn w:val="a0"/>
    <w:rsid w:val="003360D0"/>
  </w:style>
  <w:style w:type="character" w:customStyle="1" w:styleId="punctuation">
    <w:name w:val="punctuation"/>
    <w:basedOn w:val="a0"/>
    <w:rsid w:val="003360D0"/>
  </w:style>
  <w:style w:type="character" w:customStyle="1" w:styleId="string">
    <w:name w:val="string"/>
    <w:basedOn w:val="a0"/>
    <w:rsid w:val="003360D0"/>
  </w:style>
  <w:style w:type="character" w:customStyle="1" w:styleId="entity">
    <w:name w:val="entity"/>
    <w:basedOn w:val="a0"/>
    <w:rsid w:val="003360D0"/>
  </w:style>
  <w:style w:type="character" w:customStyle="1" w:styleId="variable">
    <w:name w:val="variable"/>
    <w:basedOn w:val="a0"/>
    <w:rsid w:val="00336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4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8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0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8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1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8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7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3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2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9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20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58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0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0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5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2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1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7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9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8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3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9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29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5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9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9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1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3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75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8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87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20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45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7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1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1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0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96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74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7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8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7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7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2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5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7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7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7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3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3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0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7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5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7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8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8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1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7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61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63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8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6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4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5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1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8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1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8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8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8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0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0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7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9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18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2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2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8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2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7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1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88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7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9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5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6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9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4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8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2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5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3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1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42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2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9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8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7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6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5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9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4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07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26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86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36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2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4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4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7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78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0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1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2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25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3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8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0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4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7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1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7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51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35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2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31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0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7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5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9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1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5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5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5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01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33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1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8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26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7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71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2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0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7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25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4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5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2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7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6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8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3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6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9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9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1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4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51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9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4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4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80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8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96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9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2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07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29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5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0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36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33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5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5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7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48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7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74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5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3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6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3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5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8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wilio.com/blog/2017/08/working-with-environment-variables-in-node-js.html" TargetMode="External"/><Relationship Id="rId13" Type="http://schemas.openxmlformats.org/officeDocument/2006/relationships/hyperlink" Target="https://www.npmjs.com/package/cors" TargetMode="External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hyperlink" Target="https://medium.com/the-node-js-collection/making-your-node-js-work-everywhere-with-environment-variables-2da8cdf6e786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mongodb.com/download-center/compass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www.mongodb.com/download-center/community" TargetMode="Externa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5</TotalTime>
  <Pages>1</Pages>
  <Words>2933</Words>
  <Characters>16721</Characters>
  <Application>Microsoft Office Word</Application>
  <DocSecurity>0</DocSecurity>
  <Lines>139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3</cp:revision>
  <dcterms:created xsi:type="dcterms:W3CDTF">2019-07-11T09:39:00Z</dcterms:created>
  <dcterms:modified xsi:type="dcterms:W3CDTF">2019-07-12T06:18:00Z</dcterms:modified>
</cp:coreProperties>
</file>